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575A9" w14:textId="0342CFBC" w:rsidR="004B423E" w:rsidRPr="00AD3085" w:rsidRDefault="00BD7A1E">
      <w:pPr>
        <w:pStyle w:val="Table"/>
        <w:tabs>
          <w:tab w:val="clear" w:pos="6237"/>
          <w:tab w:val="left" w:pos="1690"/>
        </w:tabs>
        <w:spacing w:line="240" w:lineRule="auto"/>
        <w:rPr>
          <w:rFonts w:ascii="PT Sans" w:eastAsia="Segoe UI" w:hAnsi="PT Sans" w:cs="Segoe UI"/>
          <w:sz w:val="24"/>
          <w:szCs w:val="24"/>
        </w:rPr>
      </w:pPr>
      <w:r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>NB: If you</w:t>
      </w:r>
      <w:r w:rsidR="0016701C"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 xml:space="preserve"> a</w:t>
      </w:r>
      <w:r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 xml:space="preserve">re a </w:t>
      </w:r>
      <w:proofErr w:type="gramStart"/>
      <w:r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>non Xero</w:t>
      </w:r>
      <w:proofErr w:type="gramEnd"/>
      <w:r w:rsidRPr="00AD3085">
        <w:rPr>
          <w:rFonts w:ascii="PT Sans" w:eastAsia="Segoe UI" w:hAnsi="PT Sans" w:cs="Segoe UI"/>
          <w:color w:val="FF0000"/>
          <w:sz w:val="24"/>
          <w:szCs w:val="24"/>
          <w:u w:color="FF0000"/>
        </w:rPr>
        <w:t xml:space="preserve"> user, please have your Employee complete an ATO TFN Declaration (NAT 3092) Form in addition to the following, and lodge it with the ATO. </w:t>
      </w:r>
    </w:p>
    <w:p w14:paraId="297FB295" w14:textId="77777777" w:rsidR="004B423E" w:rsidRPr="00AD3085" w:rsidRDefault="004B423E">
      <w:pPr>
        <w:pStyle w:val="Table"/>
        <w:tabs>
          <w:tab w:val="clear" w:pos="6237"/>
          <w:tab w:val="left" w:pos="1690"/>
        </w:tabs>
        <w:rPr>
          <w:rFonts w:ascii="PT Sans" w:eastAsia="Segoe UI" w:hAnsi="PT Sans" w:cs="Segoe UI"/>
          <w:sz w:val="24"/>
          <w:szCs w:val="24"/>
        </w:rPr>
      </w:pPr>
    </w:p>
    <w:tbl>
      <w:tblPr>
        <w:tblW w:w="1019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974"/>
        <w:gridCol w:w="7224"/>
      </w:tblGrid>
      <w:tr w:rsidR="004B423E" w:rsidRPr="00AD3085" w14:paraId="556EA3A4" w14:textId="77777777">
        <w:trPr>
          <w:trHeight w:val="345"/>
        </w:trPr>
        <w:tc>
          <w:tcPr>
            <w:tcW w:w="10198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F2BDF8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Personal Details</w:t>
            </w:r>
          </w:p>
        </w:tc>
      </w:tr>
      <w:tr w:rsidR="004B423E" w:rsidRPr="00AD3085" w14:paraId="1C777B21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8AE89" w14:textId="5C3D36A1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</w:t>
            </w:r>
            <w:r w:rsidR="00FF0DEA">
              <w:rPr>
                <w:rFonts w:ascii="PT Sans" w:eastAsia="Segoe UI" w:hAnsi="PT Sans" w:cs="Segoe UI"/>
                <w:b/>
                <w:bCs/>
              </w:rPr>
              <w:t xml:space="preserve">irst </w:t>
            </w:r>
            <w:r w:rsidRPr="00AD3085">
              <w:rPr>
                <w:rFonts w:ascii="PT Sans" w:eastAsia="Segoe UI" w:hAnsi="PT Sans" w:cs="Segoe UI"/>
                <w:b/>
                <w:bCs/>
              </w:rPr>
              <w:t>Name</w:t>
            </w:r>
          </w:p>
        </w:tc>
        <w:sdt>
          <w:sdtPr>
            <w:rPr>
              <w:rFonts w:ascii="PT Sans" w:hAnsi="PT Sans"/>
            </w:rPr>
            <w:id w:val="1695872553"/>
            <w:placeholder>
              <w:docPart w:val="C817F8019FD744A99EFD2726353B8A12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69C7D15" w14:textId="3D83B1E1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Enter your legal </w:t>
                </w:r>
                <w:r w:rsidR="00FF0DEA">
                  <w:rPr>
                    <w:rStyle w:val="PlaceholderText"/>
                    <w:rFonts w:ascii="PT Sans" w:hAnsi="PT Sans"/>
                  </w:rPr>
                  <w:t xml:space="preserve">given </w:t>
                </w:r>
                <w:r w:rsidRPr="00AD3085">
                  <w:rPr>
                    <w:rStyle w:val="PlaceholderText"/>
                    <w:rFonts w:ascii="PT Sans" w:hAnsi="PT Sans"/>
                  </w:rPr>
                  <w:t>name here</w:t>
                </w:r>
              </w:p>
            </w:tc>
          </w:sdtContent>
        </w:sdt>
      </w:tr>
      <w:tr w:rsidR="00FF0DEA" w:rsidRPr="00AD3085" w14:paraId="18EA4C36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4D0355" w14:textId="554290D0" w:rsidR="00FF0DEA" w:rsidRPr="00AD3085" w:rsidRDefault="00FF0DEA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Middle Name</w:t>
            </w:r>
          </w:p>
        </w:tc>
        <w:sdt>
          <w:sdtPr>
            <w:rPr>
              <w:rFonts w:ascii="PT Sans" w:hAnsi="PT Sans"/>
            </w:rPr>
            <w:id w:val="-401446108"/>
            <w:placeholder>
              <w:docPart w:val="388079B348354217B914770BDF98E6D5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0485B7D6" w14:textId="1A2266FA" w:rsidR="00FF0DEA" w:rsidRDefault="00FF0DEA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Enter your </w:t>
                </w:r>
                <w:r>
                  <w:rPr>
                    <w:rStyle w:val="PlaceholderText"/>
                    <w:rFonts w:ascii="PT Sans" w:hAnsi="PT Sans"/>
                  </w:rPr>
                  <w:t>middle</w:t>
                </w:r>
                <w:r w:rsidRPr="00AD3085">
                  <w:rPr>
                    <w:rStyle w:val="PlaceholderText"/>
                    <w:rFonts w:ascii="PT Sans" w:hAnsi="PT Sans"/>
                  </w:rPr>
                  <w:t xml:space="preserve"> name here</w:t>
                </w:r>
                <w:r>
                  <w:rPr>
                    <w:rStyle w:val="PlaceholderText"/>
                    <w:rFonts w:ascii="PT Sans" w:hAnsi="PT Sans"/>
                  </w:rPr>
                  <w:t>, if any</w:t>
                </w:r>
              </w:p>
            </w:tc>
          </w:sdtContent>
        </w:sdt>
      </w:tr>
      <w:tr w:rsidR="00FF0DEA" w:rsidRPr="00AD3085" w14:paraId="3A7C54C0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42450E" w14:textId="6CF19A01" w:rsidR="00FF0DEA" w:rsidRPr="00AD3085" w:rsidRDefault="00FF0DEA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Surname</w:t>
            </w:r>
          </w:p>
        </w:tc>
        <w:sdt>
          <w:sdtPr>
            <w:rPr>
              <w:rFonts w:ascii="PT Sans" w:hAnsi="PT Sans"/>
            </w:rPr>
            <w:id w:val="1772808271"/>
            <w:placeholder>
              <w:docPart w:val="096E99FDA9E64F5B9238015263D140E7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095FC7B0" w14:textId="4AFF550C" w:rsidR="00FF0DEA" w:rsidRDefault="00FF0DEA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Enter your legal </w:t>
                </w:r>
                <w:r>
                  <w:rPr>
                    <w:rStyle w:val="PlaceholderText"/>
                    <w:rFonts w:ascii="PT Sans" w:hAnsi="PT Sans"/>
                  </w:rPr>
                  <w:t>surn</w:t>
                </w:r>
                <w:r w:rsidRPr="00AD3085">
                  <w:rPr>
                    <w:rStyle w:val="PlaceholderText"/>
                    <w:rFonts w:ascii="PT Sans" w:hAnsi="PT Sans"/>
                  </w:rPr>
                  <w:t>name here</w:t>
                </w:r>
              </w:p>
            </w:tc>
          </w:sdtContent>
        </w:sdt>
      </w:tr>
      <w:tr w:rsidR="00FF0DEA" w:rsidRPr="00AD3085" w14:paraId="4AD3F809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BB4F44" w14:textId="265A0365" w:rsidR="00FF0DEA" w:rsidRDefault="00FF0DEA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Gender</w:t>
            </w:r>
          </w:p>
        </w:tc>
        <w:sdt>
          <w:sdtPr>
            <w:rPr>
              <w:rFonts w:ascii="PT Sans" w:hAnsi="PT Sans"/>
            </w:rPr>
            <w:id w:val="-863908844"/>
            <w:placeholder>
              <w:docPart w:val="1490E1FDE168408A86E2B65258EE0EC7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BDCA5DE" w14:textId="6AC402E4" w:rsidR="00FF0DEA" w:rsidRDefault="00FF0DEA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Enter your </w:t>
                </w:r>
                <w:r>
                  <w:rPr>
                    <w:rStyle w:val="PlaceholderText"/>
                    <w:rFonts w:ascii="PT Sans" w:hAnsi="PT Sans"/>
                  </w:rPr>
                  <w:t>gender here</w:t>
                </w:r>
                <w:r w:rsidR="00E96292">
                  <w:rPr>
                    <w:rStyle w:val="PlaceholderText"/>
                    <w:rFonts w:ascii="PT Sans" w:hAnsi="PT Sans"/>
                  </w:rPr>
                  <w:t xml:space="preserve"> e.g. male, female, non-binary</w:t>
                </w:r>
              </w:p>
            </w:tc>
          </w:sdtContent>
        </w:sdt>
      </w:tr>
      <w:tr w:rsidR="004B423E" w:rsidRPr="00AD3085" w14:paraId="1E42086F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B5511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ate of Birth</w:t>
            </w:r>
          </w:p>
        </w:tc>
        <w:sdt>
          <w:sdtPr>
            <w:rPr>
              <w:rFonts w:ascii="PT Sans" w:hAnsi="PT Sans"/>
            </w:rPr>
            <w:id w:val="319244697"/>
            <w:placeholder>
              <w:docPart w:val="5E3630A907FA408994E6D8CC1D855C29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3BB29DE" w14:textId="3D267F8C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your birthday</w:t>
                </w:r>
              </w:p>
            </w:tc>
          </w:sdtContent>
        </w:sdt>
      </w:tr>
      <w:tr w:rsidR="004B423E" w:rsidRPr="00AD3085" w14:paraId="15E4A26D" w14:textId="77777777" w:rsidTr="00CD6D27">
        <w:trPr>
          <w:trHeight w:val="225"/>
        </w:trPr>
        <w:tc>
          <w:tcPr>
            <w:tcW w:w="2974" w:type="dxa"/>
            <w:vMerge w:val="restart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4A5B8B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Home Address</w:t>
            </w:r>
          </w:p>
        </w:tc>
        <w:sdt>
          <w:sdtPr>
            <w:rPr>
              <w:rFonts w:ascii="PT Sans" w:hAnsi="PT Sans"/>
            </w:rPr>
            <w:id w:val="-1435444489"/>
            <w:placeholder>
              <w:docPart w:val="58C8EE5B18AE4E899A51DB0B7B59CC67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DA6DFCD" w14:textId="2D16AD0B" w:rsidR="004B423E" w:rsidRPr="00AD3085" w:rsidRDefault="00162756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f you have a different postal address, please include it too</w:t>
                </w:r>
              </w:p>
            </w:tc>
          </w:sdtContent>
        </w:sdt>
      </w:tr>
      <w:tr w:rsidR="004B423E" w:rsidRPr="00AD3085" w14:paraId="6A6579A5" w14:textId="77777777" w:rsidTr="00CD6D27">
        <w:trPr>
          <w:trHeight w:val="225"/>
        </w:trPr>
        <w:tc>
          <w:tcPr>
            <w:tcW w:w="2974" w:type="dxa"/>
            <w:vMerge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</w:tcPr>
          <w:p w14:paraId="7F37F919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  <w:tc>
          <w:tcPr>
            <w:tcW w:w="722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C3B8E" w14:textId="77777777" w:rsidR="004B423E" w:rsidRPr="00AD3085" w:rsidRDefault="004B423E">
            <w:pPr>
              <w:spacing w:line="276" w:lineRule="auto"/>
              <w:rPr>
                <w:rFonts w:ascii="PT Sans" w:hAnsi="PT Sans"/>
              </w:rPr>
            </w:pPr>
          </w:p>
        </w:tc>
      </w:tr>
      <w:tr w:rsidR="004B423E" w:rsidRPr="00AD3085" w14:paraId="511663E1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7B5282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Home Phone</w:t>
            </w:r>
          </w:p>
        </w:tc>
        <w:sdt>
          <w:sdtPr>
            <w:rPr>
              <w:rFonts w:ascii="PT Sans" w:hAnsi="PT Sans"/>
            </w:rPr>
            <w:id w:val="-1729305588"/>
            <w:placeholder>
              <w:docPart w:val="F4D4F28017A94DFC8056944E892377CA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119426E" w14:textId="759A484E" w:rsidR="004B423E" w:rsidRPr="00AD3085" w:rsidRDefault="00162756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your Home phone number when available</w:t>
                </w:r>
              </w:p>
            </w:tc>
          </w:sdtContent>
        </w:sdt>
      </w:tr>
      <w:tr w:rsidR="004B423E" w:rsidRPr="00AD3085" w14:paraId="2FCFE8F2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029A7C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Mobile Phone</w:t>
            </w:r>
          </w:p>
        </w:tc>
        <w:sdt>
          <w:sdtPr>
            <w:rPr>
              <w:rFonts w:ascii="PT Sans" w:hAnsi="PT Sans"/>
            </w:rPr>
            <w:id w:val="-302083866"/>
            <w:placeholder>
              <w:docPart w:val="5AF371E75117432A81536EB569287F53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75ED6887" w14:textId="2DBD8733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give a valid mobile number</w:t>
                </w:r>
              </w:p>
            </w:tc>
          </w:sdtContent>
        </w:sdt>
      </w:tr>
      <w:tr w:rsidR="004B423E" w:rsidRPr="00AD3085" w14:paraId="63118CA8" w14:textId="77777777" w:rsidTr="00CD6D27">
        <w:trPr>
          <w:trHeight w:val="24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2866F3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Personal e-mail</w:t>
            </w:r>
          </w:p>
        </w:tc>
        <w:sdt>
          <w:sdtPr>
            <w:rPr>
              <w:rFonts w:ascii="PT Sans" w:hAnsi="PT Sans"/>
            </w:rPr>
            <w:id w:val="255718369"/>
            <w:placeholder>
              <w:docPart w:val="5389F26FFAAC40A18A10C0D6549F9B0D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7026CB7" w14:textId="0939754B" w:rsidR="004B423E" w:rsidRPr="00AD3085" w:rsidRDefault="00543333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  <w:rFonts w:ascii="PT Sans" w:hAnsi="PT Sans"/>
                  </w:rPr>
                  <w:t>This is important to process your super contribution</w:t>
                </w:r>
              </w:p>
            </w:tc>
          </w:sdtContent>
        </w:sdt>
      </w:tr>
      <w:tr w:rsidR="004B423E" w:rsidRPr="00AD3085" w14:paraId="7C0E132E" w14:textId="77777777" w:rsidTr="006A41F6">
        <w:trPr>
          <w:trHeight w:val="455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4E039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Emergency Contact Name</w:t>
            </w:r>
          </w:p>
        </w:tc>
        <w:sdt>
          <w:sdtPr>
            <w:rPr>
              <w:rFonts w:ascii="PT Sans" w:hAnsi="PT Sans"/>
            </w:rPr>
            <w:id w:val="-1852557574"/>
            <w:placeholder>
              <w:docPart w:val="C87CBA0B1762469F8AC6C5CBD0C73BE2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2ED7E2B" w14:textId="31010F78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the name of the person we can contact in case of emergency</w:t>
                </w:r>
              </w:p>
            </w:tc>
          </w:sdtContent>
        </w:sdt>
      </w:tr>
      <w:tr w:rsidR="004B423E" w:rsidRPr="00AD3085" w14:paraId="7837D770" w14:textId="77777777" w:rsidTr="006A41F6">
        <w:trPr>
          <w:trHeight w:val="374"/>
        </w:trPr>
        <w:tc>
          <w:tcPr>
            <w:tcW w:w="297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02CA91" w14:textId="77777777" w:rsidR="004B423E" w:rsidRPr="006A41F6" w:rsidRDefault="00BD7A1E">
            <w:pPr>
              <w:spacing w:line="276" w:lineRule="auto"/>
              <w:rPr>
                <w:rFonts w:ascii="PT Sans" w:hAnsi="PT Sans"/>
                <w:sz w:val="22"/>
                <w:szCs w:val="22"/>
              </w:rPr>
            </w:pPr>
            <w:r w:rsidRPr="006A41F6">
              <w:rPr>
                <w:rFonts w:ascii="PT Sans" w:eastAsia="Segoe UI" w:hAnsi="PT Sans" w:cs="Segoe UI"/>
                <w:b/>
                <w:bCs/>
                <w:sz w:val="22"/>
                <w:szCs w:val="22"/>
              </w:rPr>
              <w:t>Emergency Contact Number</w:t>
            </w:r>
          </w:p>
        </w:tc>
        <w:sdt>
          <w:sdtPr>
            <w:rPr>
              <w:rFonts w:ascii="PT Sans" w:hAnsi="PT Sans"/>
            </w:rPr>
            <w:id w:val="-708653838"/>
            <w:placeholder>
              <w:docPart w:val="68035D88E59B4FD9A2611320054F3C0A"/>
            </w:placeholder>
            <w:temporary/>
            <w:showingPlcHdr/>
          </w:sdtPr>
          <w:sdtEndPr/>
          <w:sdtContent>
            <w:tc>
              <w:tcPr>
                <w:tcW w:w="722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D21E415" w14:textId="7F3A7E6E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ter the phone number, preferably the mobile number</w:t>
                </w:r>
              </w:p>
            </w:tc>
          </w:sdtContent>
        </w:sdt>
      </w:tr>
    </w:tbl>
    <w:p w14:paraId="63E51A5F" w14:textId="77777777" w:rsidR="004B423E" w:rsidRPr="00AD3085" w:rsidRDefault="004B423E">
      <w:pPr>
        <w:tabs>
          <w:tab w:val="left" w:pos="1860"/>
        </w:tabs>
        <w:rPr>
          <w:rFonts w:ascii="PT Sans" w:eastAsia="Segoe UI" w:hAnsi="PT Sans" w:cs="Segoe UI"/>
        </w:rPr>
      </w:pPr>
    </w:p>
    <w:tbl>
      <w:tblPr>
        <w:tblW w:w="10312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94"/>
        <w:gridCol w:w="2407"/>
        <w:gridCol w:w="2741"/>
        <w:gridCol w:w="2570"/>
      </w:tblGrid>
      <w:tr w:rsidR="004B423E" w:rsidRPr="00AD3085" w14:paraId="74903C1C" w14:textId="77777777">
        <w:trPr>
          <w:trHeight w:val="345"/>
        </w:trPr>
        <w:tc>
          <w:tcPr>
            <w:tcW w:w="10312" w:type="dxa"/>
            <w:gridSpan w:val="4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31978F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Tax File Number Information</w:t>
            </w:r>
          </w:p>
        </w:tc>
      </w:tr>
      <w:tr w:rsidR="004B423E" w:rsidRPr="00AD3085" w14:paraId="376B9E15" w14:textId="77777777">
        <w:trPr>
          <w:trHeight w:val="245"/>
        </w:trPr>
        <w:tc>
          <w:tcPr>
            <w:tcW w:w="259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5F055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Tax File Number</w:t>
            </w:r>
          </w:p>
        </w:tc>
        <w:sdt>
          <w:sdtPr>
            <w:rPr>
              <w:rFonts w:ascii="PT Sans" w:hAnsi="PT Sans"/>
            </w:rPr>
            <w:id w:val="-1170172924"/>
            <w:placeholder>
              <w:docPart w:val="09CE2C3CBAA94147AA71885AD5B5448E"/>
            </w:placeholder>
            <w:temporary/>
            <w:showingPlcHdr/>
          </w:sdtPr>
          <w:sdtEndPr/>
          <w:sdtContent>
            <w:tc>
              <w:tcPr>
                <w:tcW w:w="7718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45CCE85" w14:textId="55651315" w:rsidR="004B423E" w:rsidRPr="00AD3085" w:rsidRDefault="00162756">
                <w:pPr>
                  <w:spacing w:line="276" w:lineRule="auto"/>
                  <w:rPr>
                    <w:rFonts w:ascii="PT Sans" w:hAnsi="PT Sans"/>
                  </w:rPr>
                </w:pPr>
                <w:r w:rsidRPr="006A41F6">
                  <w:rPr>
                    <w:rStyle w:val="PlaceholderText"/>
                    <w:rFonts w:ascii="PT Sans" w:hAnsi="PT Sans"/>
                    <w:sz w:val="22"/>
                    <w:szCs w:val="22"/>
                  </w:rPr>
                  <w:t>Provide your TFN, otherwise higher tax</w:t>
                </w:r>
                <w:r w:rsidR="006A41F6">
                  <w:rPr>
                    <w:rStyle w:val="PlaceholderText"/>
                    <w:rFonts w:ascii="PT Sans" w:hAnsi="PT Sans"/>
                    <w:sz w:val="22"/>
                    <w:szCs w:val="22"/>
                  </w:rPr>
                  <w:t xml:space="preserve"> may be withheld</w:t>
                </w:r>
                <w:r w:rsidRPr="006A41F6">
                  <w:rPr>
                    <w:rStyle w:val="PlaceholderText"/>
                    <w:rFonts w:ascii="PT Sans" w:hAnsi="PT Sans"/>
                    <w:sz w:val="22"/>
                    <w:szCs w:val="22"/>
                  </w:rPr>
                  <w:t xml:space="preserve"> from your income. If you do not have a TFN yet, please apply for one prior to starting with the company</w:t>
                </w:r>
              </w:p>
            </w:tc>
          </w:sdtContent>
        </w:sdt>
      </w:tr>
      <w:tr w:rsidR="004B423E" w:rsidRPr="00AD3085" w14:paraId="26A8D864" w14:textId="77777777">
        <w:trPr>
          <w:trHeight w:val="353"/>
        </w:trPr>
        <w:tc>
          <w:tcPr>
            <w:tcW w:w="10312" w:type="dxa"/>
            <w:gridSpan w:val="4"/>
            <w:tcBorders>
              <w:top w:val="single" w:sz="2" w:space="0" w:color="BFBFBF"/>
              <w:left w:val="single" w:sz="2" w:space="0" w:color="BFBFBF"/>
              <w:bottom w:val="nil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9C5655" w14:textId="18AF0109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R</w:t>
            </w:r>
            <w:r w:rsidRPr="00AD3085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hAnsi="PT Sans"/>
                </w:rPr>
                <w:id w:val="-2232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</w:t>
            </w:r>
            <w:r w:rsidR="006A41F6">
              <w:rPr>
                <w:rFonts w:ascii="PT Sans" w:eastAsia="Segoe UI" w:hAnsi="PT Sans" w:cs="Segoe UI"/>
              </w:rPr>
              <w:t xml:space="preserve">   </w:t>
            </w:r>
            <w:r w:rsidRPr="00AD3085">
              <w:rPr>
                <w:rFonts w:ascii="PT Sans" w:eastAsia="Segoe UI" w:hAnsi="PT Sans" w:cs="Segoe UI"/>
              </w:rPr>
              <w:t>I have made a separate application/enquiry to the ATO for a new or existing TFN.</w:t>
            </w:r>
          </w:p>
        </w:tc>
      </w:tr>
      <w:tr w:rsidR="004B423E" w:rsidRPr="00AD3085" w14:paraId="3E31ADFC" w14:textId="77777777">
        <w:trPr>
          <w:trHeight w:val="651"/>
        </w:trPr>
        <w:tc>
          <w:tcPr>
            <w:tcW w:w="10312" w:type="dxa"/>
            <w:gridSpan w:val="4"/>
            <w:tcBorders>
              <w:top w:val="nil"/>
              <w:left w:val="single" w:sz="2" w:space="0" w:color="BFBFBF"/>
              <w:bottom w:val="nil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346190" w14:textId="77777777" w:rsidR="004B423E" w:rsidRDefault="00BD7A1E" w:rsidP="006A41F6">
            <w:pPr>
              <w:spacing w:line="276" w:lineRule="auto"/>
              <w:ind w:left="960" w:hanging="960"/>
              <w:rPr>
                <w:rFonts w:ascii="PT Sans" w:eastAsia="Segoe UI" w:hAnsi="PT Sans" w:cs="Segoe UI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R</w:t>
            </w:r>
            <w:r w:rsidRPr="00AD3085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hAnsi="PT Sans"/>
                </w:rPr>
                <w:id w:val="-110295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</w:t>
            </w:r>
            <w:r w:rsidRPr="00AD3085">
              <w:rPr>
                <w:rFonts w:ascii="PT Sans" w:eastAsia="Segoe UI" w:hAnsi="PT Sans" w:cs="Segoe UI"/>
              </w:rPr>
              <w:tab/>
              <w:t>I am claiming an exemption because I am under 18 years of age and do not earn enough to pay tax.</w:t>
            </w:r>
          </w:p>
          <w:p w14:paraId="3682422E" w14:textId="76EF6CB5" w:rsidR="006A41F6" w:rsidRPr="00AD3085" w:rsidRDefault="006A41F6" w:rsidP="006A41F6">
            <w:pPr>
              <w:spacing w:line="276" w:lineRule="auto"/>
              <w:ind w:left="960" w:hanging="960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R</w:t>
            </w:r>
            <w:r w:rsidRPr="00AD3085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hAnsi="PT Sans"/>
                </w:rPr>
                <w:id w:val="-1323420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</w:t>
            </w:r>
            <w:r w:rsidRPr="00AD3085">
              <w:rPr>
                <w:rFonts w:ascii="PT Sans" w:eastAsia="Segoe UI" w:hAnsi="PT Sans" w:cs="Segoe UI"/>
              </w:rPr>
              <w:tab/>
              <w:t>I am claiming an exemption because I am under 18 years of age and do not earn enough to pay tax.</w:t>
            </w:r>
          </w:p>
        </w:tc>
      </w:tr>
      <w:tr w:rsidR="004B423E" w:rsidRPr="00AD3085" w14:paraId="516E81BB" w14:textId="77777777" w:rsidTr="0016701C">
        <w:trPr>
          <w:trHeight w:val="85"/>
        </w:trPr>
        <w:tc>
          <w:tcPr>
            <w:tcW w:w="500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14:paraId="4C82D1C3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B615C8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</w:tr>
      <w:tr w:rsidR="004B423E" w:rsidRPr="00AD3085" w14:paraId="6BD51CFE" w14:textId="77777777" w:rsidTr="0016701C">
        <w:trPr>
          <w:trHeight w:val="736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73C83D" w14:textId="37F2F3A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On what basis are you paid</w:t>
            </w:r>
            <w:r w:rsidR="005B167F" w:rsidRPr="00AD3085">
              <w:rPr>
                <w:rFonts w:ascii="PT Sans" w:eastAsia="Segoe UI" w:hAnsi="PT Sans" w:cs="Segoe UI"/>
                <w:b/>
                <w:bCs/>
              </w:rPr>
              <w:t>/employment classification</w:t>
            </w:r>
            <w:r w:rsidRPr="00AD3085">
              <w:rPr>
                <w:rFonts w:ascii="PT Sans" w:eastAsia="Segoe UI" w:hAnsi="PT Sans" w:cs="Segoe UI"/>
                <w:b/>
                <w:bCs/>
              </w:rPr>
              <w:t>?</w:t>
            </w:r>
            <w:r w:rsidR="0016701C" w:rsidRPr="00AD3085">
              <w:rPr>
                <w:rFonts w:ascii="PT Sans" w:hAnsi="PT Sans"/>
              </w:rPr>
              <w:t xml:space="preserve"> </w:t>
            </w:r>
          </w:p>
        </w:tc>
        <w:tc>
          <w:tcPr>
            <w:tcW w:w="2741" w:type="dxa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D595D0" w14:textId="3B3893B6" w:rsidR="004B423E" w:rsidRPr="00AD3085" w:rsidRDefault="00E17D15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hAnsi="PT Sans"/>
                </w:rPr>
                <w:id w:val="189116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701C" w:rsidRPr="00AD3085">
              <w:rPr>
                <w:rFonts w:ascii="PT Sans" w:eastAsia="Segoe UI" w:hAnsi="PT Sans" w:cs="Segoe UI"/>
              </w:rPr>
              <w:t xml:space="preserve"> </w:t>
            </w:r>
            <w:r w:rsidR="00BD7A1E" w:rsidRPr="00AD3085">
              <w:rPr>
                <w:rFonts w:ascii="PT Sans" w:eastAsia="Segoe UI" w:hAnsi="PT Sans" w:cs="Segoe UI"/>
              </w:rPr>
              <w:t xml:space="preserve">Full Time </w:t>
            </w:r>
          </w:p>
          <w:p w14:paraId="4FE13B9B" w14:textId="1ECC160D" w:rsidR="004B423E" w:rsidRPr="00AD3085" w:rsidRDefault="00E17D15">
            <w:pPr>
              <w:spacing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hAnsi="PT Sans"/>
                </w:rPr>
                <w:id w:val="-120547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Labour Hire</w:t>
            </w:r>
          </w:p>
        </w:tc>
        <w:tc>
          <w:tcPr>
            <w:tcW w:w="2570" w:type="dxa"/>
            <w:tcBorders>
              <w:top w:val="single" w:sz="2" w:space="0" w:color="BFBFBF"/>
              <w:left w:val="nil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B88A7E" w14:textId="1676BBCE" w:rsidR="004B423E" w:rsidRPr="00AD3085" w:rsidRDefault="00E17D15">
            <w:pPr>
              <w:spacing w:line="276" w:lineRule="auto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hAnsi="PT Sans"/>
                </w:rPr>
                <w:id w:val="-108799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Part Time </w:t>
            </w:r>
          </w:p>
          <w:p w14:paraId="58A5CDCD" w14:textId="640F8176" w:rsidR="004B423E" w:rsidRPr="00AD3085" w:rsidRDefault="00E17D15">
            <w:pPr>
              <w:spacing w:line="276" w:lineRule="auto"/>
              <w:jc w:val="both"/>
              <w:rPr>
                <w:rFonts w:ascii="PT Sans" w:hAnsi="PT Sans"/>
              </w:rPr>
            </w:pPr>
            <w:sdt>
              <w:sdtPr>
                <w:rPr>
                  <w:rFonts w:ascii="PT Sans" w:hAnsi="PT Sans"/>
                </w:rPr>
                <w:id w:val="121747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Casual </w:t>
            </w:r>
          </w:p>
        </w:tc>
      </w:tr>
      <w:tr w:rsidR="004B423E" w:rsidRPr="00AD3085" w14:paraId="7F7CA3C1" w14:textId="77777777" w:rsidTr="0016701C">
        <w:trPr>
          <w:trHeight w:val="85"/>
        </w:trPr>
        <w:tc>
          <w:tcPr>
            <w:tcW w:w="500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14:paraId="69C62F36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E1D08" w14:textId="77777777" w:rsidR="004B423E" w:rsidRPr="00AD3085" w:rsidRDefault="004B423E">
            <w:pPr>
              <w:rPr>
                <w:rFonts w:ascii="PT Sans" w:hAnsi="PT Sans"/>
              </w:rPr>
            </w:pPr>
          </w:p>
        </w:tc>
      </w:tr>
      <w:tr w:rsidR="004B423E" w:rsidRPr="00AD3085" w14:paraId="2109A4E1" w14:textId="77777777" w:rsidTr="0016701C">
        <w:trPr>
          <w:trHeight w:val="736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A31A06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lastRenderedPageBreak/>
              <w:t>Are you an Australian Resident for Tax Purposes?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2A3C35" w14:textId="6F21295D" w:rsidR="004B423E" w:rsidRPr="00AD3085" w:rsidRDefault="00E17D15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628469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385D" w:rsidRPr="00AD3085">
              <w:rPr>
                <w:rFonts w:ascii="PT Sans" w:eastAsia="Segoe UI" w:hAnsi="PT Sans" w:cs="Segoe UI"/>
              </w:rPr>
              <w:t xml:space="preserve"> </w:t>
            </w:r>
            <w:r w:rsidR="00BD7A1E" w:rsidRPr="00AD3085">
              <w:rPr>
                <w:rFonts w:ascii="PT Sans" w:eastAsia="Segoe UI" w:hAnsi="PT Sans" w:cs="Segoe UI"/>
              </w:rPr>
              <w:t>Yes</w:t>
            </w:r>
          </w:p>
          <w:p w14:paraId="5198065B" w14:textId="0AB909AF" w:rsidR="0016701C" w:rsidRPr="00AD3085" w:rsidRDefault="00E17D15">
            <w:pPr>
              <w:spacing w:line="276" w:lineRule="auto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2107417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D7A1E" w:rsidRPr="00AD3085">
              <w:rPr>
                <w:rFonts w:ascii="PT Sans" w:eastAsia="Segoe UI" w:hAnsi="PT Sans" w:cs="Segoe UI"/>
              </w:rPr>
              <w:t xml:space="preserve"> No </w:t>
            </w:r>
            <w:r w:rsidR="00BD7A1E" w:rsidRPr="00AD3085">
              <w:rPr>
                <w:rFonts w:ascii="PT Sans" w:eastAsia="Segoe UI" w:hAnsi="PT Sans" w:cs="Segoe UI"/>
              </w:rPr>
              <w:tab/>
              <w:t xml:space="preserve">(if NO, your next answer MUST also be NO) </w:t>
            </w:r>
          </w:p>
          <w:p w14:paraId="6D2C1237" w14:textId="462173D9" w:rsidR="0016701C" w:rsidRPr="00AD3085" w:rsidRDefault="0016701C" w:rsidP="0016701C">
            <w:pPr>
              <w:spacing w:line="276" w:lineRule="auto"/>
              <w:rPr>
                <w:rFonts w:ascii="PT Sans" w:eastAsia="Segoe UI" w:hAnsi="PT Sans" w:cs="Segoe UI"/>
              </w:rPr>
            </w:pPr>
            <w:r w:rsidRPr="00AD3085">
              <w:rPr>
                <w:rFonts w:ascii="PT Sans" w:eastAsia="Segoe UI" w:hAnsi="PT Sans" w:cs="Segoe UI"/>
              </w:rPr>
              <w:t xml:space="preserve">     </w:t>
            </w:r>
            <w:sdt>
              <w:sdtPr>
                <w:rPr>
                  <w:rFonts w:ascii="PT Sans" w:eastAsia="Segoe UI" w:hAnsi="PT Sans" w:cs="Segoe UI"/>
                </w:rPr>
                <w:id w:val="628834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07B8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Still Earning Residency</w:t>
            </w:r>
          </w:p>
          <w:p w14:paraId="4E54A9F9" w14:textId="11E0C1B0" w:rsidR="0016701C" w:rsidRPr="00AD3085" w:rsidRDefault="0016701C" w:rsidP="00C20D72">
            <w:pPr>
              <w:spacing w:line="276" w:lineRule="auto"/>
              <w:ind w:left="646" w:hanging="646"/>
              <w:rPr>
                <w:rFonts w:ascii="PT Sans" w:eastAsia="Segoe UI" w:hAnsi="PT Sans" w:cs="Segoe UI"/>
              </w:rPr>
            </w:pPr>
            <w:r w:rsidRPr="00AD3085">
              <w:rPr>
                <w:rFonts w:ascii="PT Sans" w:eastAsia="Segoe UI" w:hAnsi="PT Sans" w:cs="Segoe UI"/>
              </w:rPr>
              <w:t xml:space="preserve">     </w:t>
            </w:r>
            <w:sdt>
              <w:sdtPr>
                <w:rPr>
                  <w:rFonts w:ascii="PT Sans" w:eastAsia="Segoe UI" w:hAnsi="PT Sans" w:cs="Segoe UI"/>
                </w:rPr>
                <w:id w:val="70337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AD3085">
              <w:rPr>
                <w:rFonts w:ascii="PT Sans" w:eastAsia="Segoe UI" w:hAnsi="PT Sans" w:cs="Segoe UI"/>
              </w:rPr>
              <w:t xml:space="preserve"> On a work visa (Please attach copy of your Visa</w:t>
            </w:r>
            <w:r w:rsidR="00D93439" w:rsidRPr="00AD3085">
              <w:rPr>
                <w:rFonts w:ascii="PT Sans" w:eastAsia="Segoe UI" w:hAnsi="PT Sans" w:cs="Segoe UI"/>
              </w:rPr>
              <w:t>)</w:t>
            </w:r>
          </w:p>
        </w:tc>
      </w:tr>
      <w:tr w:rsidR="0016701C" w:rsidRPr="00AD3085" w14:paraId="33E488FF" w14:textId="77777777" w:rsidTr="0016701C">
        <w:trPr>
          <w:trHeight w:val="1191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2A05" w14:textId="77777777" w:rsidR="0016701C" w:rsidRPr="00AD3085" w:rsidRDefault="0016701C" w:rsidP="0016701C">
            <w:pPr>
              <w:spacing w:before="60"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o you want to claim the tax-free threshold?</w:t>
            </w:r>
          </w:p>
          <w:p w14:paraId="1D24B36C" w14:textId="035E0776" w:rsidR="0016701C" w:rsidRPr="00FC42C7" w:rsidRDefault="000E5D39" w:rsidP="0016701C">
            <w:pPr>
              <w:spacing w:before="60" w:line="276" w:lineRule="auto"/>
              <w:rPr>
                <w:rFonts w:ascii="PT Sans" w:hAnsi="PT Sans"/>
              </w:rPr>
            </w:pPr>
            <w:r w:rsidRPr="00FC42C7">
              <w:rPr>
                <w:rFonts w:ascii="PT Sans" w:hAnsi="PT Sans" w:cstheme="minorHAnsi"/>
                <w:color w:val="auto"/>
              </w:rPr>
              <w:t>Claim if you are a Resident and employed with only one employer for the year</w:t>
            </w:r>
            <w:r w:rsidR="0016701C" w:rsidRPr="00FC42C7">
              <w:rPr>
                <w:rFonts w:ascii="PT Sans" w:eastAsia="Segoe UI" w:hAnsi="PT Sans" w:cs="Segoe UI"/>
                <w:i/>
                <w:iCs/>
                <w:color w:val="auto"/>
              </w:rPr>
              <w:t>.</w:t>
            </w:r>
            <w:r w:rsidRPr="00FC42C7">
              <w:rPr>
                <w:rFonts w:ascii="PT Sans" w:eastAsia="Segoe UI" w:hAnsi="PT Sans" w:cs="Segoe UI"/>
                <w:i/>
                <w:iCs/>
                <w:color w:val="auto"/>
              </w:rPr>
              <w:t xml:space="preserve"> </w:t>
            </w:r>
            <w:r w:rsidRPr="00FC42C7">
              <w:rPr>
                <w:rFonts w:ascii="PT Sans" w:eastAsia="Segoe UI" w:hAnsi="PT Sans" w:cs="Segoe UI"/>
                <w:color w:val="auto"/>
              </w:rPr>
              <w:t>If</w:t>
            </w:r>
            <w:r w:rsidR="00FC42C7" w:rsidRPr="00FC42C7">
              <w:rPr>
                <w:rFonts w:ascii="PT Sans" w:eastAsia="Segoe UI" w:hAnsi="PT Sans" w:cs="Segoe UI"/>
                <w:color w:val="auto"/>
              </w:rPr>
              <w:t xml:space="preserve"> you have more than one employer, claim if your total income will be within the threshold</w:t>
            </w:r>
            <w:r w:rsidR="00FC42C7">
              <w:rPr>
                <w:rFonts w:ascii="PT Sans" w:eastAsia="Segoe UI" w:hAnsi="PT Sans" w:cs="Segoe UI"/>
                <w:color w:val="auto"/>
              </w:rPr>
              <w:t>.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3F327" w14:textId="2B730C0E" w:rsidR="0016701C" w:rsidRPr="00AD3085" w:rsidRDefault="00E17D15" w:rsidP="00CD6D27">
            <w:pPr>
              <w:spacing w:before="60" w:line="276" w:lineRule="auto"/>
              <w:ind w:firstLine="16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42704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701C" w:rsidRPr="00AD3085">
              <w:rPr>
                <w:rFonts w:ascii="PT Sans" w:eastAsia="Segoe UI" w:hAnsi="PT Sans" w:cs="Segoe UI"/>
              </w:rPr>
              <w:t xml:space="preserve"> Yes</w:t>
            </w:r>
          </w:p>
          <w:p w14:paraId="4693EC7E" w14:textId="7A4CBF9F" w:rsidR="0016701C" w:rsidRPr="00AD3085" w:rsidRDefault="00E17D15" w:rsidP="00CD6D27">
            <w:pPr>
              <w:spacing w:before="60" w:line="276" w:lineRule="auto"/>
              <w:ind w:left="826" w:hanging="810"/>
              <w:jc w:val="both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21403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01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6701C" w:rsidRPr="00AD3085">
              <w:rPr>
                <w:rFonts w:ascii="PT Sans" w:eastAsia="Segoe UI" w:hAnsi="PT Sans" w:cs="Segoe UI"/>
              </w:rPr>
              <w:t xml:space="preserve"> No</w:t>
            </w:r>
            <w:proofErr w:type="gramStart"/>
            <w:r w:rsidR="00C20D72">
              <w:rPr>
                <w:rFonts w:ascii="PT Sans" w:eastAsia="Segoe UI" w:hAnsi="PT Sans" w:cs="Segoe UI"/>
              </w:rPr>
              <w:t xml:space="preserve">   </w:t>
            </w:r>
            <w:r w:rsidR="0016701C" w:rsidRPr="00AD3085">
              <w:rPr>
                <w:rFonts w:ascii="PT Sans" w:eastAsia="Segoe UI" w:hAnsi="PT Sans" w:cs="Segoe UI"/>
                <w:color w:val="808080" w:themeColor="background1" w:themeShade="80"/>
              </w:rPr>
              <w:t>(</w:t>
            </w:r>
            <w:proofErr w:type="gramEnd"/>
            <w:r w:rsidR="0016701C" w:rsidRPr="00AD3085">
              <w:rPr>
                <w:rFonts w:ascii="PT Sans" w:eastAsia="Segoe UI" w:hAnsi="PT Sans" w:cs="Segoe UI"/>
                <w:color w:val="808080" w:themeColor="background1" w:themeShade="80"/>
              </w:rPr>
              <w:t>if NO, your next 2 answers MUST be NO also</w:t>
            </w:r>
            <w:r w:rsidR="00C20D72">
              <w:rPr>
                <w:rFonts w:ascii="PT Sans" w:eastAsia="Segoe UI" w:hAnsi="PT Sans" w:cs="Segoe UI"/>
                <w:color w:val="808080" w:themeColor="background1" w:themeShade="80"/>
              </w:rPr>
              <w:t xml:space="preserve"> </w:t>
            </w:r>
            <w:r w:rsidR="0016701C" w:rsidRPr="00AD3085">
              <w:rPr>
                <w:rFonts w:ascii="PT Sans" w:eastAsia="Segoe UI" w:hAnsi="PT Sans" w:cs="Segoe UI"/>
                <w:color w:val="808080" w:themeColor="background1" w:themeShade="80"/>
              </w:rPr>
              <w:t>unless you are a foreign resident claiming a seniors or pensioners, zone or overseas forces tax offset)</w:t>
            </w:r>
          </w:p>
        </w:tc>
      </w:tr>
      <w:tr w:rsidR="008C625C" w:rsidRPr="00AD3085" w14:paraId="31FC7855" w14:textId="77777777" w:rsidTr="0016701C">
        <w:trPr>
          <w:trHeight w:val="1191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CA8A" w14:textId="4A6307CC" w:rsidR="008C625C" w:rsidRPr="00AD3085" w:rsidRDefault="008C625C" w:rsidP="008C625C">
            <w:pPr>
              <w:spacing w:before="60"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o you want to claim the seniors and pensioners tax offset by reducing the amount withheld from payments </w:t>
            </w:r>
            <w:r w:rsidRPr="00AD3085">
              <w:rPr>
                <w:rFonts w:ascii="PT Sans" w:eastAsia="Segoe UI" w:hAnsi="PT Sans" w:cs="Segoe UI"/>
                <w:b/>
                <w:bCs/>
              </w:rPr>
              <w:br/>
              <w:t>made to you</w:t>
            </w:r>
            <w:r>
              <w:rPr>
                <w:rFonts w:ascii="PT Sans" w:eastAsia="Segoe UI" w:hAnsi="PT Sans" w:cs="Segoe UI"/>
                <w:b/>
                <w:bCs/>
              </w:rPr>
              <w:t>?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1ECBE" w14:textId="6BC68FA8" w:rsidR="008C625C" w:rsidRPr="00AD3085" w:rsidRDefault="00E17D15" w:rsidP="00C20D72">
            <w:pPr>
              <w:spacing w:before="60" w:line="276" w:lineRule="auto"/>
              <w:ind w:left="826" w:hanging="826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105129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</w:t>
            </w:r>
            <w:proofErr w:type="gramStart"/>
            <w:r w:rsidR="008C625C" w:rsidRPr="00AD3085">
              <w:rPr>
                <w:rFonts w:ascii="PT Sans" w:eastAsia="Segoe UI" w:hAnsi="PT Sans" w:cs="Segoe UI"/>
              </w:rPr>
              <w:t>Yes</w:t>
            </w:r>
            <w:r w:rsidR="008C625C">
              <w:rPr>
                <w:rFonts w:ascii="PT Sans" w:eastAsia="Segoe UI" w:hAnsi="PT Sans" w:cs="Segoe UI"/>
              </w:rPr>
              <w:t xml:space="preserve"> </w:t>
            </w:r>
            <w:r w:rsidR="004F13EC">
              <w:rPr>
                <w:rFonts w:ascii="PT Sans" w:eastAsia="Segoe UI" w:hAnsi="PT Sans" w:cs="Segoe UI"/>
              </w:rPr>
              <w:t xml:space="preserve"> </w:t>
            </w:r>
            <w:r w:rsidR="004F13EC" w:rsidRPr="00AD3085">
              <w:rPr>
                <w:rFonts w:ascii="PT Sans" w:eastAsia="Segoe UI" w:hAnsi="PT Sans" w:cs="Segoe UI"/>
                <w:color w:val="808080" w:themeColor="background1" w:themeShade="80"/>
              </w:rPr>
              <w:t>Complete</w:t>
            </w:r>
            <w:proofErr w:type="gramEnd"/>
            <w:r w:rsidR="004F13E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 a </w:t>
            </w:r>
            <w:r w:rsidR="004F13EC" w:rsidRPr="00AD3085">
              <w:rPr>
                <w:rFonts w:ascii="PT Sans" w:eastAsia="Segoe UI" w:hAnsi="PT Sans" w:cs="Segoe UI"/>
                <w:i/>
                <w:iCs/>
                <w:color w:val="808080" w:themeColor="background1" w:themeShade="80"/>
              </w:rPr>
              <w:t xml:space="preserve">Withholding Declaration </w:t>
            </w:r>
            <w:r w:rsidR="004F13EC" w:rsidRPr="00AD3085">
              <w:rPr>
                <w:rFonts w:ascii="PT Sans" w:eastAsia="Segoe UI" w:hAnsi="PT Sans" w:cs="Segoe UI"/>
                <w:color w:val="808080" w:themeColor="background1" w:themeShade="80"/>
              </w:rPr>
              <w:t>(NAT 3093), but only if you are claiming the tax-free threshold from this payer. If you have more than one payer, call the ATO on 1300 360 221.</w:t>
            </w:r>
          </w:p>
          <w:p w14:paraId="78F6E001" w14:textId="0AF66071" w:rsidR="008C625C" w:rsidRDefault="00E17D15" w:rsidP="008C625C">
            <w:pPr>
              <w:spacing w:before="60"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208764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 </w:t>
            </w:r>
          </w:p>
        </w:tc>
      </w:tr>
      <w:tr w:rsidR="008C625C" w:rsidRPr="00AD3085" w14:paraId="59FA2268" w14:textId="77777777" w:rsidTr="0016701C">
        <w:trPr>
          <w:trHeight w:val="1349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D9406" w14:textId="133F0B8D" w:rsidR="008C625C" w:rsidRPr="00AD3085" w:rsidRDefault="008C625C" w:rsidP="008C625C">
            <w:pPr>
              <w:spacing w:before="60"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o you want to claim a zone, overseas forces, </w:t>
            </w:r>
            <w:r w:rsidR="00342EFD" w:rsidRPr="00AD3085">
              <w:rPr>
                <w:rFonts w:ascii="PT Sans" w:eastAsia="Segoe UI" w:hAnsi="PT Sans" w:cs="Segoe UI"/>
                <w:b/>
                <w:bCs/>
              </w:rPr>
              <w:t>dependent</w:t>
            </w:r>
            <w:r w:rsidRPr="00AD3085">
              <w:rPr>
                <w:rFonts w:ascii="PT Sans" w:eastAsia="Segoe UI" w:hAnsi="PT Sans" w:cs="Segoe UI"/>
                <w:b/>
                <w:bCs/>
              </w:rPr>
              <w:t xml:space="preserve"> spouse or </w:t>
            </w:r>
            <w:r w:rsidR="00342EFD" w:rsidRPr="00AD3085">
              <w:rPr>
                <w:rFonts w:ascii="PT Sans" w:eastAsia="Segoe UI" w:hAnsi="PT Sans" w:cs="Segoe UI"/>
                <w:b/>
                <w:bCs/>
              </w:rPr>
              <w:t>dependent</w:t>
            </w:r>
            <w:r w:rsidRPr="00AD3085">
              <w:rPr>
                <w:rFonts w:ascii="PT Sans" w:eastAsia="Segoe UI" w:hAnsi="PT Sans" w:cs="Segoe UI"/>
                <w:b/>
                <w:bCs/>
              </w:rPr>
              <w:t xml:space="preserve"> (invalid and carer) tax offset by reducing the amount withheld from payments made to you? 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46574" w14:textId="04DAEB6B" w:rsidR="008C625C" w:rsidRPr="00AD3085" w:rsidRDefault="00E17D15" w:rsidP="00C20D72">
            <w:pPr>
              <w:spacing w:before="60" w:line="276" w:lineRule="auto"/>
              <w:ind w:left="916" w:hanging="916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552118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</w:t>
            </w:r>
            <w:proofErr w:type="gramStart"/>
            <w:r w:rsidR="008C625C" w:rsidRPr="00AD3085">
              <w:rPr>
                <w:rFonts w:ascii="PT Sans" w:eastAsia="Segoe UI" w:hAnsi="PT Sans" w:cs="Segoe UI"/>
              </w:rPr>
              <w:t>Yes</w:t>
            </w:r>
            <w:r w:rsidR="00C20D72">
              <w:rPr>
                <w:rFonts w:ascii="PT Sans" w:eastAsia="Segoe UI" w:hAnsi="PT Sans" w:cs="Segoe UI"/>
              </w:rPr>
              <w:t xml:space="preserve">  </w:t>
            </w:r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>Complete</w:t>
            </w:r>
            <w:proofErr w:type="gramEnd"/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 a </w:t>
            </w:r>
            <w:r w:rsidR="008C625C" w:rsidRPr="00AD3085">
              <w:rPr>
                <w:rFonts w:ascii="PT Sans" w:eastAsia="Segoe UI" w:hAnsi="PT Sans" w:cs="Segoe UI"/>
                <w:i/>
                <w:iCs/>
                <w:color w:val="808080" w:themeColor="background1" w:themeShade="80"/>
              </w:rPr>
              <w:t xml:space="preserve">Withholding Declaration </w:t>
            </w:r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(NAT 3093) </w:t>
            </w:r>
          </w:p>
          <w:p w14:paraId="76D4BA40" w14:textId="76D2100B" w:rsidR="008C625C" w:rsidRPr="00AD3085" w:rsidRDefault="00E17D15" w:rsidP="008C625C">
            <w:pPr>
              <w:spacing w:before="60"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299526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8C625C" w:rsidRPr="00AD3085" w14:paraId="5B4FA1B2" w14:textId="77777777" w:rsidTr="0016701C">
        <w:trPr>
          <w:trHeight w:val="85"/>
        </w:trPr>
        <w:tc>
          <w:tcPr>
            <w:tcW w:w="500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114" w:type="dxa"/>
            </w:tcMar>
            <w:vAlign w:val="center"/>
          </w:tcPr>
          <w:p w14:paraId="6C06E50B" w14:textId="77777777" w:rsidR="008C625C" w:rsidRPr="00AD3085" w:rsidRDefault="008C625C" w:rsidP="008C625C">
            <w:pPr>
              <w:rPr>
                <w:rFonts w:ascii="PT Sans" w:hAnsi="PT Sans"/>
              </w:rPr>
            </w:pP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nil"/>
              <w:bottom w:val="single" w:sz="2" w:space="0" w:color="BFBFBF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8DBB19" w14:textId="77777777" w:rsidR="008C625C" w:rsidRPr="00AD3085" w:rsidRDefault="008C625C" w:rsidP="008C625C">
            <w:pPr>
              <w:rPr>
                <w:rFonts w:ascii="PT Sans" w:hAnsi="PT Sans"/>
              </w:rPr>
            </w:pPr>
          </w:p>
        </w:tc>
      </w:tr>
      <w:tr w:rsidR="008C625C" w:rsidRPr="00AD3085" w14:paraId="4685436D" w14:textId="77777777" w:rsidTr="0016701C">
        <w:trPr>
          <w:trHeight w:val="1313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B0DEC" w14:textId="77777777" w:rsidR="008C625C" w:rsidRPr="00AD3085" w:rsidRDefault="008C625C" w:rsidP="008C625C">
            <w:pPr>
              <w:spacing w:before="60"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o you have any accumulated Higher Education Loan </w:t>
            </w:r>
            <w:r w:rsidRPr="00AD3085">
              <w:rPr>
                <w:rFonts w:ascii="PT Sans" w:eastAsia="Segoe UI" w:hAnsi="PT Sans" w:cs="Segoe UI"/>
                <w:b/>
                <w:bCs/>
              </w:rPr>
              <w:br/>
              <w:t>(HELP) debt?</w:t>
            </w:r>
          </w:p>
          <w:p w14:paraId="7251CB8E" w14:textId="77777777" w:rsidR="008C625C" w:rsidRPr="00AD3085" w:rsidRDefault="008C625C" w:rsidP="008C625C">
            <w:pPr>
              <w:rPr>
                <w:rFonts w:ascii="PT Sans" w:eastAsia="Segoe UI" w:hAnsi="PT Sans" w:cs="Segoe UI"/>
              </w:rPr>
            </w:pPr>
          </w:p>
          <w:p w14:paraId="46FB08F6" w14:textId="77777777" w:rsidR="008C625C" w:rsidRPr="00AD3085" w:rsidRDefault="008C625C" w:rsidP="008C625C">
            <w:pPr>
              <w:tabs>
                <w:tab w:val="left" w:pos="1380"/>
              </w:tabs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</w:rPr>
              <w:tab/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771" w:type="dxa"/>
              <w:bottom w:w="80" w:type="dxa"/>
              <w:right w:w="80" w:type="dxa"/>
            </w:tcMar>
          </w:tcPr>
          <w:p w14:paraId="2793A14E" w14:textId="35FA6C8E" w:rsidR="008C625C" w:rsidRPr="00AD3085" w:rsidRDefault="00E17D15" w:rsidP="00C20D72">
            <w:pPr>
              <w:spacing w:before="60" w:line="276" w:lineRule="auto"/>
              <w:ind w:left="136" w:hanging="810"/>
              <w:jc w:val="both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66652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0D72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</w:t>
            </w:r>
            <w:proofErr w:type="gramStart"/>
            <w:r w:rsidR="008C625C" w:rsidRPr="00AD3085">
              <w:rPr>
                <w:rFonts w:ascii="PT Sans" w:eastAsia="Segoe UI" w:hAnsi="PT Sans" w:cs="Segoe UI"/>
              </w:rPr>
              <w:t>Yes</w:t>
            </w:r>
            <w:proofErr w:type="gramEnd"/>
            <w:r w:rsidR="008C625C" w:rsidRPr="00AD3085">
              <w:rPr>
                <w:rFonts w:ascii="PT Sans" w:eastAsia="Segoe UI" w:hAnsi="PT Sans" w:cs="Segoe UI"/>
              </w:rPr>
              <w:tab/>
            </w:r>
            <w:r w:rsidR="008C625C" w:rsidRPr="00AD3085">
              <w:rPr>
                <w:rFonts w:ascii="PT Sans" w:eastAsia="Segoe UI" w:hAnsi="PT Sans" w:cs="Segoe UI"/>
                <w:color w:val="808080" w:themeColor="background1" w:themeShade="80"/>
              </w:rPr>
              <w:t xml:space="preserve">Your payer will withhold additional amounts to cover any compulsory repayments that may be raised on your notice of assessment. </w:t>
            </w:r>
          </w:p>
          <w:p w14:paraId="65A0024D" w14:textId="4FCBBA3D" w:rsidR="008C625C" w:rsidRPr="00AD3085" w:rsidRDefault="00E17D15" w:rsidP="00C20D72">
            <w:pPr>
              <w:spacing w:before="60" w:line="276" w:lineRule="auto"/>
              <w:ind w:left="-764" w:firstLine="90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51430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8C625C" w:rsidRPr="00AD3085" w14:paraId="6366B43F" w14:textId="77777777" w:rsidTr="0016701C">
        <w:trPr>
          <w:trHeight w:val="1164"/>
        </w:trPr>
        <w:tc>
          <w:tcPr>
            <w:tcW w:w="500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88551" w14:textId="77777777" w:rsidR="008C625C" w:rsidRPr="00AD3085" w:rsidRDefault="008C625C" w:rsidP="008C625C">
            <w:pPr>
              <w:spacing w:before="60"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o you have an accumulated Financial Supplement Debt?</w:t>
            </w:r>
          </w:p>
        </w:tc>
        <w:tc>
          <w:tcPr>
            <w:tcW w:w="5311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771" w:type="dxa"/>
              <w:bottom w:w="80" w:type="dxa"/>
              <w:right w:w="80" w:type="dxa"/>
            </w:tcMar>
          </w:tcPr>
          <w:p w14:paraId="079F2A4E" w14:textId="1290ED8A" w:rsidR="008C625C" w:rsidRPr="00AD3085" w:rsidRDefault="00E17D15" w:rsidP="00C20D72">
            <w:pPr>
              <w:spacing w:before="60" w:line="276" w:lineRule="auto"/>
              <w:ind w:left="136" w:hanging="810"/>
              <w:rPr>
                <w:rFonts w:ascii="PT Sans" w:eastAsia="Segoe UI" w:hAnsi="PT Sans" w:cs="Segoe UI"/>
                <w:color w:val="808080" w:themeColor="background1" w:themeShade="80"/>
              </w:rPr>
            </w:pPr>
            <w:sdt>
              <w:sdtPr>
                <w:rPr>
                  <w:rFonts w:ascii="PT Sans" w:eastAsia="Segoe UI" w:hAnsi="PT Sans" w:cs="Segoe UI"/>
                </w:rPr>
                <w:id w:val="1258948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Yes</w:t>
            </w:r>
            <w:r w:rsidR="008C625C" w:rsidRPr="00AD3085">
              <w:rPr>
                <w:rFonts w:ascii="PT Sans" w:eastAsia="Segoe UI" w:hAnsi="PT Sans" w:cs="Segoe UI"/>
              </w:rPr>
              <w:tab/>
            </w:r>
            <w:sdt>
              <w:sdtPr>
                <w:rPr>
                  <w:rFonts w:ascii="PT Sans" w:eastAsia="Segoe UI" w:hAnsi="PT Sans" w:cs="Segoe UI"/>
                </w:rPr>
                <w:id w:val="-1175805176"/>
                <w:placeholder>
                  <w:docPart w:val="F98296CAD0934CB0A5D7C0D0CA35E0A6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="008C625C" w:rsidRPr="00AD3085">
                  <w:rPr>
                    <w:rFonts w:ascii="PT Sans" w:eastAsia="Segoe UI" w:hAnsi="PT Sans" w:cs="Segoe UI"/>
                    <w:color w:val="808080" w:themeColor="background1" w:themeShade="80"/>
                  </w:rPr>
                  <w:t>Your payer will withhold additional amounts to cover any compulsory repayments that may be raised on your notice of assessment.</w:t>
                </w:r>
              </w:sdtContent>
            </w:sdt>
          </w:p>
          <w:p w14:paraId="00269675" w14:textId="76FB2E59" w:rsidR="008C625C" w:rsidRPr="00AD3085" w:rsidRDefault="00E17D15" w:rsidP="00C20D72">
            <w:pPr>
              <w:spacing w:before="60" w:line="276" w:lineRule="auto"/>
              <w:ind w:hanging="674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164075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25C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C625C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</w:tbl>
    <w:p w14:paraId="761DBDBF" w14:textId="77777777" w:rsidR="004B423E" w:rsidRPr="00AD3085" w:rsidRDefault="004B423E">
      <w:pPr>
        <w:widowControl w:val="0"/>
        <w:tabs>
          <w:tab w:val="left" w:pos="1860"/>
        </w:tabs>
        <w:ind w:left="108" w:hanging="108"/>
        <w:rPr>
          <w:rFonts w:ascii="PT Sans" w:eastAsia="Segoe UI" w:hAnsi="PT Sans" w:cs="Segoe UI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096"/>
        <w:gridCol w:w="4110"/>
      </w:tblGrid>
      <w:tr w:rsidR="004B423E" w:rsidRPr="00AD3085" w14:paraId="6381FC06" w14:textId="77777777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347539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Declaration</w:t>
            </w:r>
          </w:p>
        </w:tc>
      </w:tr>
      <w:tr w:rsidR="004B423E" w:rsidRPr="00AD3085" w14:paraId="17423AFF" w14:textId="77777777">
        <w:trPr>
          <w:trHeight w:val="2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AE56B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i/>
                <w:iCs/>
              </w:rPr>
              <w:lastRenderedPageBreak/>
              <w:t>I declare that the information I have given is complete and correct.</w:t>
            </w:r>
          </w:p>
        </w:tc>
      </w:tr>
      <w:tr w:rsidR="004B423E" w:rsidRPr="00AD3085" w14:paraId="4A2EAF8C" w14:textId="77777777">
        <w:trPr>
          <w:trHeight w:val="747"/>
        </w:trPr>
        <w:tc>
          <w:tcPr>
            <w:tcW w:w="60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DE142A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ignature </w:t>
            </w:r>
          </w:p>
        </w:tc>
        <w:tc>
          <w:tcPr>
            <w:tcW w:w="411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B86CB1" w14:textId="2BECC82E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ate </w:t>
            </w:r>
            <w:sdt>
              <w:sdtPr>
                <w:rPr>
                  <w:rFonts w:ascii="PT Sans" w:eastAsia="Segoe UI" w:hAnsi="PT Sans" w:cs="Segoe UI"/>
                  <w:b/>
                  <w:bCs/>
                </w:rPr>
                <w:id w:val="1958218976"/>
                <w:placeholder>
                  <w:docPart w:val="43472AD8379C4EC49D9FFF235F4EA04E"/>
                </w:placeholder>
                <w:temporary/>
                <w:showingPlcHdr/>
              </w:sdtPr>
              <w:sdtEndPr/>
              <w:sdtContent>
                <w:r w:rsidR="00B4287C">
                  <w:rPr>
                    <w:rStyle w:val="PlaceholderText"/>
                  </w:rPr>
                  <w:t>Enter date here</w:t>
                </w:r>
              </w:sdtContent>
            </w:sdt>
          </w:p>
        </w:tc>
      </w:tr>
      <w:tr w:rsidR="004B423E" w:rsidRPr="00AD3085" w14:paraId="41D29A90" w14:textId="77777777">
        <w:trPr>
          <w:trHeight w:val="478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11616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Please note – there are Australian Taxation Office penalties for deliberately making a false or misleading statement. </w:t>
            </w:r>
          </w:p>
        </w:tc>
      </w:tr>
    </w:tbl>
    <w:p w14:paraId="230C88CF" w14:textId="77777777" w:rsidR="004B423E" w:rsidRPr="00AD3085" w:rsidRDefault="004B423E">
      <w:pPr>
        <w:tabs>
          <w:tab w:val="left" w:pos="1860"/>
        </w:tabs>
        <w:rPr>
          <w:rFonts w:ascii="PT Sans" w:eastAsia="Segoe UI" w:hAnsi="PT Sans" w:cs="Segoe UI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61"/>
        <w:gridCol w:w="2315"/>
        <w:gridCol w:w="2504"/>
        <w:gridCol w:w="2126"/>
      </w:tblGrid>
      <w:tr w:rsidR="004B423E" w:rsidRPr="00AD3085" w14:paraId="355515FC" w14:textId="77777777">
        <w:trPr>
          <w:trHeight w:val="345"/>
        </w:trPr>
        <w:tc>
          <w:tcPr>
            <w:tcW w:w="10206" w:type="dxa"/>
            <w:gridSpan w:val="4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9259F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Banking Details</w:t>
            </w:r>
          </w:p>
        </w:tc>
      </w:tr>
      <w:tr w:rsidR="004B423E" w:rsidRPr="00AD3085" w14:paraId="56651D4A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393A7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Bank</w:t>
            </w:r>
          </w:p>
        </w:tc>
        <w:sdt>
          <w:sdtPr>
            <w:rPr>
              <w:rFonts w:ascii="PT Sans" w:hAnsi="PT Sans"/>
            </w:rPr>
            <w:id w:val="453453536"/>
            <w:placeholder>
              <w:docPart w:val="B7FF92902D81401F9D5DA8F084EA9ADC"/>
            </w:placeholder>
            <w:temporary/>
            <w:showingPlcHdr/>
          </w:sdtPr>
          <w:sdtEndPr/>
          <w:sdtContent>
            <w:tc>
              <w:tcPr>
                <w:tcW w:w="6945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A85B45C" w14:textId="3AD31D45" w:rsidR="004B423E" w:rsidRPr="00AD3085" w:rsidRDefault="00C95477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rovide your bank details where you would like your salary to be credited</w:t>
                </w:r>
              </w:p>
            </w:tc>
          </w:sdtContent>
        </w:sdt>
      </w:tr>
      <w:tr w:rsidR="004B423E" w:rsidRPr="00AD3085" w14:paraId="5DAFD386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2180F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ccount Name</w:t>
            </w:r>
          </w:p>
        </w:tc>
        <w:sdt>
          <w:sdtPr>
            <w:rPr>
              <w:rFonts w:ascii="PT Sans" w:hAnsi="PT Sans"/>
            </w:rPr>
            <w:id w:val="-807625022"/>
            <w:placeholder>
              <w:docPart w:val="1634AA1370A144819A426620B0595F53"/>
            </w:placeholder>
            <w:showingPlcHdr/>
          </w:sdtPr>
          <w:sdtEndPr/>
          <w:sdtContent>
            <w:tc>
              <w:tcPr>
                <w:tcW w:w="6945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05E5356" w14:textId="7546FE56" w:rsidR="004B423E" w:rsidRPr="00AD3085" w:rsidRDefault="008A098E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lick or tap here to enter text.</w:t>
                </w:r>
              </w:p>
            </w:tc>
          </w:sdtContent>
        </w:sdt>
      </w:tr>
      <w:tr w:rsidR="004B423E" w:rsidRPr="00AD3085" w14:paraId="18514CF9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29645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BSB</w:t>
            </w:r>
          </w:p>
        </w:tc>
        <w:sdt>
          <w:sdtPr>
            <w:rPr>
              <w:rFonts w:ascii="PT Sans" w:hAnsi="PT Sans"/>
            </w:rPr>
            <w:id w:val="513965906"/>
            <w:placeholder>
              <w:docPart w:val="4D3FF860B3D247D59D43D173E5927DED"/>
            </w:placeholder>
            <w:temporary/>
            <w:showingPlcHdr/>
          </w:sdtPr>
          <w:sdtEndPr/>
          <w:sdtContent>
            <w:tc>
              <w:tcPr>
                <w:tcW w:w="231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45B9FB2" w14:textId="4D55516E" w:rsidR="004B423E" w:rsidRPr="00AD3085" w:rsidRDefault="00B4287C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50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0A4634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ccount Number</w:t>
            </w:r>
          </w:p>
        </w:tc>
        <w:sdt>
          <w:sdtPr>
            <w:rPr>
              <w:rFonts w:ascii="PT Sans" w:hAnsi="PT Sans"/>
            </w:rPr>
            <w:id w:val="723641223"/>
            <w:placeholder>
              <w:docPart w:val="9C2B3121DAB94BF38C3853A8D4593DC1"/>
            </w:placeholder>
            <w:temporary/>
            <w:showingPlcHdr/>
          </w:sdtPr>
          <w:sdtEndPr/>
          <w:sdtContent>
            <w:tc>
              <w:tcPr>
                <w:tcW w:w="2126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734313A" w14:textId="5744A3D5" w:rsidR="004B423E" w:rsidRPr="00AD3085" w:rsidRDefault="00B4287C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</w:tr>
    </w:tbl>
    <w:p w14:paraId="0202AA34" w14:textId="77777777" w:rsidR="004B423E" w:rsidRPr="00AD3085" w:rsidRDefault="004B423E">
      <w:pPr>
        <w:widowControl w:val="0"/>
        <w:tabs>
          <w:tab w:val="left" w:pos="1860"/>
        </w:tabs>
        <w:ind w:left="108" w:hanging="108"/>
        <w:rPr>
          <w:rFonts w:ascii="PT Sans" w:eastAsia="Segoe UI" w:hAnsi="PT Sans" w:cs="Segoe UI"/>
        </w:rPr>
      </w:pPr>
    </w:p>
    <w:p w14:paraId="5BF73D8C" w14:textId="55EF4A88" w:rsidR="004B423E" w:rsidRPr="00AD3085" w:rsidRDefault="00E619F4" w:rsidP="000D1F20">
      <w:pPr>
        <w:rPr>
          <w:rFonts w:ascii="PT Sans" w:eastAsia="Segoe UI" w:hAnsi="PT Sans" w:cs="Segoe UI"/>
          <w:i/>
          <w:iCs/>
        </w:rPr>
      </w:pPr>
      <w:r>
        <w:rPr>
          <w:rFonts w:ascii="PT Sans" w:eastAsia="Segoe UI" w:hAnsi="PT Sans" w:cs="Segoe UI"/>
          <w:i/>
          <w:iCs/>
        </w:rPr>
        <w:t xml:space="preserve">   </w:t>
      </w:r>
      <w:r w:rsidR="00BD7A1E" w:rsidRPr="00AD3085">
        <w:rPr>
          <w:rFonts w:ascii="PT Sans" w:eastAsia="Segoe UI" w:hAnsi="PT Sans" w:cs="Segoe UI"/>
          <w:i/>
          <w:iCs/>
        </w:rPr>
        <w:t xml:space="preserve">Please ensure you </w:t>
      </w:r>
      <w:r w:rsidR="00BD7A1E" w:rsidRPr="00AD3085">
        <w:rPr>
          <w:rFonts w:ascii="PT Sans" w:eastAsia="Segoe UI" w:hAnsi="PT Sans" w:cs="Segoe UI"/>
          <w:b/>
          <w:bCs/>
          <w:i/>
          <w:iCs/>
        </w:rPr>
        <w:t>only complete</w:t>
      </w:r>
      <w:r w:rsidR="00BD7A1E" w:rsidRPr="00AD3085">
        <w:rPr>
          <w:rFonts w:ascii="PT Sans" w:eastAsia="Segoe UI" w:hAnsi="PT Sans" w:cs="Segoe UI"/>
          <w:i/>
          <w:iCs/>
        </w:rPr>
        <w:t xml:space="preserve"> </w:t>
      </w:r>
      <w:r w:rsidR="00BD7A1E" w:rsidRPr="00AD3085">
        <w:rPr>
          <w:rFonts w:ascii="PT Sans" w:eastAsia="Segoe UI" w:hAnsi="PT Sans" w:cs="Segoe UI"/>
          <w:b/>
          <w:bCs/>
          <w:i/>
          <w:iCs/>
        </w:rPr>
        <w:t>one</w:t>
      </w:r>
      <w:r w:rsidR="00BD7A1E" w:rsidRPr="00AD3085">
        <w:rPr>
          <w:rFonts w:ascii="PT Sans" w:eastAsia="Segoe UI" w:hAnsi="PT Sans" w:cs="Segoe UI"/>
          <w:i/>
          <w:iCs/>
        </w:rPr>
        <w:t xml:space="preserve"> of the following in relation to your Superannuation Fund Details.</w:t>
      </w:r>
    </w:p>
    <w:p w14:paraId="3701160D" w14:textId="77777777" w:rsidR="004B423E" w:rsidRPr="00AD3085" w:rsidRDefault="004B423E">
      <w:pPr>
        <w:rPr>
          <w:rFonts w:ascii="PT Sans" w:eastAsia="Segoe UI" w:hAnsi="PT Sans" w:cs="Segoe UI"/>
        </w:rPr>
      </w:pPr>
    </w:p>
    <w:tbl>
      <w:tblPr>
        <w:tblW w:w="1008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20"/>
        <w:gridCol w:w="2287"/>
        <w:gridCol w:w="2472"/>
        <w:gridCol w:w="2106"/>
      </w:tblGrid>
      <w:tr w:rsidR="004B423E" w:rsidRPr="00AD3085" w14:paraId="07DA53E3" w14:textId="77777777">
        <w:trPr>
          <w:trHeight w:val="345"/>
        </w:trPr>
        <w:tc>
          <w:tcPr>
            <w:tcW w:w="10085" w:type="dxa"/>
            <w:gridSpan w:val="4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B7C3AB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Industry Superannuation Fund</w:t>
            </w:r>
          </w:p>
        </w:tc>
      </w:tr>
      <w:tr w:rsidR="004B423E" w:rsidRPr="00AD3085" w14:paraId="5013385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D0D9F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und Name</w:t>
            </w:r>
          </w:p>
        </w:tc>
        <w:sdt>
          <w:sdtPr>
            <w:rPr>
              <w:rFonts w:ascii="PT Sans" w:hAnsi="PT Sans"/>
            </w:rPr>
            <w:id w:val="-1067251011"/>
            <w:placeholder>
              <w:docPart w:val="3DA070A80D7342C089C9B511E13BC4BE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047DDC2" w14:textId="4885DC60" w:rsidR="004B423E" w:rsidRPr="00AD3085" w:rsidRDefault="00C95477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complete this part if you have Regulated Superannuation Fund</w:t>
                </w:r>
              </w:p>
            </w:tc>
          </w:sdtContent>
        </w:sdt>
      </w:tr>
      <w:tr w:rsidR="004B423E" w:rsidRPr="00AD3085" w14:paraId="29E4164B" w14:textId="77777777">
        <w:trPr>
          <w:trHeight w:val="296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430EE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ddress</w:t>
            </w:r>
          </w:p>
        </w:tc>
        <w:sdt>
          <w:sdtPr>
            <w:rPr>
              <w:rFonts w:ascii="PT Sans" w:hAnsi="PT Sans"/>
            </w:rPr>
            <w:id w:val="-196003196"/>
            <w:placeholder>
              <w:docPart w:val="02E3D918C68049E198C9510F91BB6A0D"/>
            </w:placeholder>
            <w:showingPlcHdr/>
          </w:sdtPr>
          <w:sdtEndPr/>
          <w:sdtContent>
            <w:tc>
              <w:tcPr>
                <w:tcW w:w="6864" w:type="dxa"/>
                <w:gridSpan w:val="3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7AB5C218" w14:textId="1C40187B" w:rsidR="004B423E" w:rsidRPr="00AD3085" w:rsidRDefault="008A098E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lick or tap here to enter text.</w:t>
                </w:r>
              </w:p>
            </w:tc>
          </w:sdtContent>
        </w:sdt>
      </w:tr>
      <w:tr w:rsidR="004B423E" w:rsidRPr="00AD3085" w14:paraId="25C88C48" w14:textId="77777777">
        <w:trPr>
          <w:trHeight w:val="521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38139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Membership Number</w:t>
            </w:r>
          </w:p>
        </w:tc>
        <w:sdt>
          <w:sdtPr>
            <w:rPr>
              <w:rFonts w:ascii="PT Sans" w:hAnsi="PT Sans"/>
            </w:rPr>
            <w:id w:val="-2030089784"/>
            <w:placeholder>
              <w:docPart w:val="FBDB7EC4F6CF4361B785E418F69130BA"/>
            </w:placeholder>
            <w:temporary/>
            <w:showingPlcHdr/>
          </w:sdtPr>
          <w:sdtEndPr/>
          <w:sdtContent>
            <w:tc>
              <w:tcPr>
                <w:tcW w:w="2287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8544140" w14:textId="6944A2A7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sure to provide the correct number</w:t>
                </w:r>
              </w:p>
            </w:tc>
          </w:sdtContent>
        </w:sdt>
        <w:tc>
          <w:tcPr>
            <w:tcW w:w="247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581356" w14:textId="3D6C7EFB" w:rsidR="004B423E" w:rsidRPr="00AD3085" w:rsidRDefault="009046C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USI</w:t>
            </w:r>
          </w:p>
        </w:tc>
        <w:sdt>
          <w:sdtPr>
            <w:rPr>
              <w:rFonts w:ascii="PT Sans" w:hAnsi="PT Sans"/>
            </w:rPr>
            <w:id w:val="723564336"/>
            <w:placeholder>
              <w:docPart w:val="77DBD7F3CE704A3B80CA7AF58EB9AF0E"/>
            </w:placeholder>
            <w:temporary/>
            <w:showingPlcHdr/>
          </w:sdtPr>
          <w:sdtEndPr/>
          <w:sdtContent>
            <w:tc>
              <w:tcPr>
                <w:tcW w:w="210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4EA90FA" w14:textId="64470F1D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Obtain from your service provider or superfund lookup</w:t>
                </w:r>
              </w:p>
            </w:tc>
          </w:sdtContent>
        </w:sdt>
      </w:tr>
    </w:tbl>
    <w:p w14:paraId="19BA683F" w14:textId="77777777" w:rsidR="004B423E" w:rsidRPr="00AD3085" w:rsidRDefault="004B423E">
      <w:pPr>
        <w:widowControl w:val="0"/>
        <w:ind w:left="108" w:hanging="108"/>
        <w:rPr>
          <w:rFonts w:ascii="PT Sans" w:eastAsia="Segoe UI" w:hAnsi="PT Sans" w:cs="Segoe UI"/>
        </w:rPr>
      </w:pPr>
    </w:p>
    <w:p w14:paraId="1F3DF44F" w14:textId="77777777" w:rsidR="004B423E" w:rsidRPr="00AD3085" w:rsidRDefault="004B423E">
      <w:pPr>
        <w:rPr>
          <w:rFonts w:ascii="PT Sans" w:eastAsia="Segoe UI" w:hAnsi="PT Sans" w:cs="Segoe UI"/>
        </w:rPr>
      </w:pPr>
    </w:p>
    <w:tbl>
      <w:tblPr>
        <w:tblW w:w="1008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20"/>
        <w:gridCol w:w="2287"/>
        <w:gridCol w:w="2288"/>
        <w:gridCol w:w="184"/>
        <w:gridCol w:w="2106"/>
      </w:tblGrid>
      <w:tr w:rsidR="004B423E" w:rsidRPr="00AD3085" w14:paraId="687EA34D" w14:textId="77777777">
        <w:trPr>
          <w:trHeight w:val="345"/>
        </w:trPr>
        <w:tc>
          <w:tcPr>
            <w:tcW w:w="10085" w:type="dxa"/>
            <w:gridSpan w:val="5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D22FC0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Self-Managed Superannuation Fund (SMSF)</w:t>
            </w:r>
          </w:p>
        </w:tc>
      </w:tr>
      <w:tr w:rsidR="004B423E" w:rsidRPr="00AD3085" w14:paraId="01D1C73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4BB6E9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Fund Name</w:t>
            </w:r>
          </w:p>
        </w:tc>
        <w:sdt>
          <w:sdtPr>
            <w:rPr>
              <w:rFonts w:ascii="PT Sans" w:hAnsi="PT Sans"/>
            </w:rPr>
            <w:id w:val="1336114009"/>
            <w:placeholder>
              <w:docPart w:val="2752F22046224C5DBFCA65A7A5416E71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CB4DEBD" w14:textId="394A257F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omplete this part if you have your own super fund</w:t>
                </w:r>
              </w:p>
            </w:tc>
          </w:sdtContent>
        </w:sdt>
      </w:tr>
      <w:tr w:rsidR="004B423E" w:rsidRPr="00AD3085" w14:paraId="5937207C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D33DB3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ddress</w:t>
            </w:r>
          </w:p>
        </w:tc>
        <w:sdt>
          <w:sdtPr>
            <w:rPr>
              <w:rFonts w:ascii="PT Sans" w:hAnsi="PT Sans"/>
            </w:rPr>
            <w:id w:val="-1901580185"/>
            <w:placeholder>
              <w:docPart w:val="5F250F1BBD1F4727B270FFBB273F2EED"/>
            </w:placeholder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DF2DDE3" w14:textId="1C060848" w:rsidR="004B423E" w:rsidRPr="00AD3085" w:rsidRDefault="008A098E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Click or tap here to enter text.</w:t>
                </w:r>
              </w:p>
            </w:tc>
          </w:sdtContent>
        </w:sdt>
      </w:tr>
      <w:tr w:rsidR="004B423E" w:rsidRPr="00AD3085" w14:paraId="3EF2D7BB" w14:textId="77777777">
        <w:trPr>
          <w:trHeight w:val="296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618C7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Membership Number</w:t>
            </w:r>
          </w:p>
        </w:tc>
        <w:sdt>
          <w:sdtPr>
            <w:rPr>
              <w:rFonts w:ascii="PT Sans" w:hAnsi="PT Sans"/>
            </w:rPr>
            <w:id w:val="609780298"/>
            <w:placeholder>
              <w:docPart w:val="852AF8F843E9475B9CADA571ECDFC990"/>
            </w:placeholder>
            <w:temporary/>
            <w:showingPlcHdr/>
          </w:sdtPr>
          <w:sdtEndPr/>
          <w:sdtContent>
            <w:tc>
              <w:tcPr>
                <w:tcW w:w="2287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0515B11" w14:textId="71C389AF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Ensure to provide correct number</w:t>
                </w:r>
              </w:p>
            </w:tc>
          </w:sdtContent>
        </w:sdt>
        <w:tc>
          <w:tcPr>
            <w:tcW w:w="2472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F6DA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PIN </w:t>
            </w:r>
          </w:p>
        </w:tc>
        <w:sdt>
          <w:sdtPr>
            <w:rPr>
              <w:rFonts w:ascii="PT Sans" w:hAnsi="PT Sans"/>
            </w:rPr>
            <w:id w:val="-1115203694"/>
            <w:placeholder>
              <w:docPart w:val="CD1A23BA1AC548F082CA33CB354649E3"/>
            </w:placeholder>
            <w:showingPlcHdr/>
          </w:sdtPr>
          <w:sdtEndPr/>
          <w:sdtContent>
            <w:tc>
              <w:tcPr>
                <w:tcW w:w="2104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CBF38CD" w14:textId="04049F59" w:rsidR="004B423E" w:rsidRPr="00AD3085" w:rsidRDefault="00C95477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Only if available</w:t>
                </w:r>
              </w:p>
            </w:tc>
          </w:sdtContent>
        </w:sdt>
      </w:tr>
      <w:tr w:rsidR="004B423E" w:rsidRPr="00AD3085" w14:paraId="05FC9CE1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4AF0D0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BN</w:t>
            </w:r>
          </w:p>
        </w:tc>
        <w:sdt>
          <w:sdtPr>
            <w:rPr>
              <w:rFonts w:ascii="PT Sans" w:hAnsi="PT Sans"/>
            </w:rPr>
            <w:id w:val="-1939441162"/>
            <w:placeholder>
              <w:docPart w:val="07874D61179949FE8B1B19DE2ED7AFDC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270500CE" w14:textId="0817930E" w:rsidR="004B423E" w:rsidRPr="00AD3085" w:rsidRDefault="009046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This field is required</w:t>
                </w:r>
              </w:p>
            </w:tc>
          </w:sdtContent>
        </w:sdt>
      </w:tr>
      <w:tr w:rsidR="004B423E" w:rsidRPr="00AD3085" w14:paraId="6F62C3C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1B2680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Bank </w:t>
            </w:r>
          </w:p>
        </w:tc>
        <w:sdt>
          <w:sdtPr>
            <w:rPr>
              <w:rFonts w:ascii="PT Sans" w:hAnsi="PT Sans"/>
            </w:rPr>
            <w:id w:val="-88001796"/>
            <w:placeholder>
              <w:docPart w:val="2D470BFACAE0424B859A561F144405B9"/>
            </w:placeholder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77A0D044" w14:textId="5B5802FD" w:rsidR="004B423E" w:rsidRPr="00AD3085" w:rsidRDefault="008A098E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provide your bank details</w:t>
                </w:r>
              </w:p>
            </w:tc>
          </w:sdtContent>
        </w:sdt>
      </w:tr>
      <w:tr w:rsidR="004B423E" w:rsidRPr="00AD3085" w14:paraId="74A57198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C911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Account Name </w:t>
            </w:r>
          </w:p>
        </w:tc>
        <w:sdt>
          <w:sdtPr>
            <w:rPr>
              <w:rFonts w:ascii="PT Sans" w:hAnsi="PT Sans"/>
            </w:rPr>
            <w:id w:val="-248589161"/>
            <w:placeholder>
              <w:docPart w:val="FC0D4540354C455CA5211A2569EF9F73"/>
            </w:placeholder>
            <w:temporary/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0657E2D3" w14:textId="0B4F5AAE" w:rsidR="004B423E" w:rsidRPr="00AD3085" w:rsidRDefault="0000780C">
                <w:pPr>
                  <w:rPr>
                    <w:rFonts w:ascii="PT Sans" w:hAnsi="PT Sans"/>
                  </w:rPr>
                </w:pPr>
                <w:r w:rsidRPr="0085449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4B423E" w:rsidRPr="00AD3085" w14:paraId="5DCCB000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03D639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BSB </w:t>
            </w:r>
          </w:p>
        </w:tc>
        <w:sdt>
          <w:sdtPr>
            <w:rPr>
              <w:rFonts w:ascii="PT Sans" w:hAnsi="PT Sans"/>
            </w:rPr>
            <w:id w:val="1511801108"/>
            <w:placeholder>
              <w:docPart w:val="22F9ABF7AB4C4C8F914E205E65ED5182"/>
            </w:placeholder>
            <w:temporary/>
            <w:showingPlcHdr/>
          </w:sdtPr>
          <w:sdtEndPr/>
          <w:sdtContent>
            <w:tc>
              <w:tcPr>
                <w:tcW w:w="2287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03E01E0" w14:textId="716998A1" w:rsidR="004B423E" w:rsidRPr="00AD3085" w:rsidRDefault="00B4287C">
                <w:pPr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  <w:tc>
          <w:tcPr>
            <w:tcW w:w="2288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DADEEA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ccount Number</w:t>
            </w:r>
          </w:p>
        </w:tc>
        <w:sdt>
          <w:sdtPr>
            <w:rPr>
              <w:rFonts w:ascii="PT Sans" w:hAnsi="PT Sans"/>
            </w:rPr>
            <w:id w:val="641469758"/>
            <w:placeholder>
              <w:docPart w:val="FD187CD74CEF466EB3BDF197EF1FBC12"/>
            </w:placeholder>
            <w:temporary/>
            <w:showingPlcHdr/>
          </w:sdtPr>
          <w:sdtEndPr/>
          <w:sdtContent>
            <w:tc>
              <w:tcPr>
                <w:tcW w:w="2288" w:type="dxa"/>
                <w:gridSpan w:val="2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8A6B077" w14:textId="6150E965" w:rsidR="004B423E" w:rsidRPr="00AD3085" w:rsidRDefault="00B4287C">
                <w:pPr>
                  <w:rPr>
                    <w:rFonts w:ascii="PT Sans" w:hAnsi="PT Sans"/>
                  </w:rPr>
                </w:pPr>
                <w:r>
                  <w:rPr>
                    <w:rStyle w:val="PlaceholderText"/>
                  </w:rPr>
                  <w:t>Enter text here</w:t>
                </w:r>
              </w:p>
            </w:tc>
          </w:sdtContent>
        </w:sdt>
      </w:tr>
      <w:tr w:rsidR="004B423E" w:rsidRPr="00AD3085" w14:paraId="64A734C6" w14:textId="77777777">
        <w:trPr>
          <w:trHeight w:val="245"/>
        </w:trPr>
        <w:tc>
          <w:tcPr>
            <w:tcW w:w="322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88E9FD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lastRenderedPageBreak/>
              <w:t xml:space="preserve">Electronic Service Address </w:t>
            </w:r>
          </w:p>
        </w:tc>
        <w:sdt>
          <w:sdtPr>
            <w:rPr>
              <w:rFonts w:ascii="PT Sans" w:hAnsi="PT Sans"/>
            </w:rPr>
            <w:id w:val="-1482698636"/>
            <w:placeholder>
              <w:docPart w:val="9DF11615223E4CB78B208CC30BDB7161"/>
            </w:placeholder>
            <w:showingPlcHdr/>
          </w:sdtPr>
          <w:sdtEndPr/>
          <w:sdtContent>
            <w:tc>
              <w:tcPr>
                <w:tcW w:w="6864" w:type="dxa"/>
                <w:gridSpan w:val="4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6F85374B" w14:textId="324032BC" w:rsidR="004B423E" w:rsidRPr="00AD3085" w:rsidRDefault="00C95477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request this from your SMSF administrator</w:t>
                </w:r>
              </w:p>
            </w:tc>
          </w:sdtContent>
        </w:sdt>
      </w:tr>
    </w:tbl>
    <w:p w14:paraId="7DA08BEF" w14:textId="580B1D2B" w:rsidR="004B423E" w:rsidRDefault="004B423E">
      <w:pPr>
        <w:widowControl w:val="0"/>
        <w:ind w:left="108" w:hanging="108"/>
        <w:rPr>
          <w:rFonts w:ascii="PT Sans" w:eastAsia="Segoe UI" w:hAnsi="PT Sans" w:cs="Segoe UI"/>
        </w:rPr>
      </w:pPr>
    </w:p>
    <w:p w14:paraId="3D6AEBB0" w14:textId="49E09C73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48DEB5A1" w14:textId="22EAB0C4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208C096D" w14:textId="3752533F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6C5057A6" w14:textId="613F6B3F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5902381C" w14:textId="77777777" w:rsidR="00E619F4" w:rsidRDefault="00E619F4">
      <w:pPr>
        <w:widowControl w:val="0"/>
        <w:ind w:left="108" w:hanging="108"/>
        <w:rPr>
          <w:rFonts w:ascii="PT Sans" w:eastAsia="Segoe UI" w:hAnsi="PT Sans" w:cs="Segoe UI"/>
        </w:rPr>
      </w:pPr>
    </w:p>
    <w:p w14:paraId="254A6345" w14:textId="107C96A8" w:rsidR="00500237" w:rsidRDefault="00500237">
      <w:pPr>
        <w:rPr>
          <w:rFonts w:ascii="PT Sans" w:eastAsia="Segoe UI" w:hAnsi="PT Sans" w:cs="Segoe UI"/>
        </w:rPr>
      </w:pPr>
      <w:r>
        <w:rPr>
          <w:rFonts w:ascii="PT Sans" w:eastAsia="Segoe UI" w:hAnsi="PT Sans" w:cs="Segoe U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AC6F85" wp14:editId="56EB3523">
                <wp:simplePos x="0" y="0"/>
                <wp:positionH relativeFrom="column">
                  <wp:posOffset>78739</wp:posOffset>
                </wp:positionH>
                <wp:positionV relativeFrom="paragraph">
                  <wp:posOffset>84455</wp:posOffset>
                </wp:positionV>
                <wp:extent cx="6524625" cy="9525"/>
                <wp:effectExtent l="57150" t="38100" r="66675" b="857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24625" cy="9525"/>
                        </a:xfrm>
                        <a:prstGeom prst="line">
                          <a:avLst/>
                        </a:prstGeom>
                        <a:noFill/>
                        <a:ln w="38100" cap="flat">
                          <a:solidFill>
                            <a:schemeClr val="tx1"/>
                          </a:solidFill>
                          <a:prstDash val="solid"/>
                          <a:round/>
                        </a:ln>
                        <a:effectLst>
                          <a:outerShdw blurRad="381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45D261" id="Straight Connector 3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2pt,6.65pt" to="519.9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" strokecolor="black [3213]" strokeweight="3pt">
                <v:shadow on="t" color="black" opacity="24903f" origin=",.5" offset="0,.55556mm"/>
              </v:line>
            </w:pict>
          </mc:Fallback>
        </mc:AlternateContent>
      </w:r>
    </w:p>
    <w:p w14:paraId="6FDF479E" w14:textId="77777777" w:rsidR="00500237" w:rsidRDefault="00500237">
      <w:pPr>
        <w:rPr>
          <w:rFonts w:ascii="PT Sans" w:eastAsia="Segoe UI" w:hAnsi="PT Sans" w:cs="Segoe UI"/>
        </w:rPr>
      </w:pPr>
    </w:p>
    <w:p w14:paraId="13254145" w14:textId="31CF1181" w:rsidR="004B423E" w:rsidRPr="00630B4D" w:rsidRDefault="00630B4D">
      <w:pPr>
        <w:rPr>
          <w:rFonts w:ascii="PT Sans" w:eastAsia="Segoe UI" w:hAnsi="PT Sans" w:cs="Segoe UI"/>
          <w:b/>
        </w:rPr>
      </w:pPr>
      <w:r>
        <w:rPr>
          <w:rFonts w:ascii="PT Sans" w:eastAsia="Segoe UI" w:hAnsi="PT Sans" w:cs="Segoe UI"/>
        </w:rPr>
        <w:t xml:space="preserve">   </w:t>
      </w:r>
      <w:r w:rsidRPr="00630B4D">
        <w:rPr>
          <w:rFonts w:ascii="PT Sans" w:eastAsia="Segoe UI" w:hAnsi="PT Sans" w:cs="Segoe UI"/>
          <w:b/>
        </w:rPr>
        <w:t>FOR OFFICE USE ONLY (to be completed and signed by the Employer)</w:t>
      </w: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61"/>
        <w:gridCol w:w="6945"/>
      </w:tblGrid>
      <w:tr w:rsidR="004B423E" w:rsidRPr="00AD3085" w14:paraId="6644D0A6" w14:textId="77777777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5A7D8" w14:textId="77777777" w:rsidR="004B423E" w:rsidRPr="00AD3085" w:rsidRDefault="00BD7A1E">
            <w:pPr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color w:val="FFFFFF"/>
                <w:u w:color="FFFFFF"/>
              </w:rPr>
              <w:t>Pay Details</w:t>
            </w:r>
          </w:p>
        </w:tc>
      </w:tr>
      <w:tr w:rsidR="004B423E" w:rsidRPr="00AD3085" w14:paraId="7FFE61A7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055F92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nnual Salary / $Hourly Rate</w:t>
            </w:r>
          </w:p>
        </w:tc>
        <w:sdt>
          <w:sdtPr>
            <w:rPr>
              <w:rFonts w:ascii="PT Sans" w:hAnsi="PT Sans"/>
            </w:rPr>
            <w:id w:val="-1350405442"/>
            <w:placeholder>
              <w:docPart w:val="2E1E055FADDB4000AAEC8F33C5C4FC69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5E305A20" w14:textId="2AC34219" w:rsidR="004B423E" w:rsidRPr="00AD3085" w:rsidRDefault="005B167F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indicate if you have entered a different period for salary</w:t>
                </w:r>
              </w:p>
            </w:tc>
          </w:sdtContent>
        </w:sdt>
      </w:tr>
      <w:tr w:rsidR="004B423E" w:rsidRPr="00AD3085" w14:paraId="761F443D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F53050" w14:textId="77777777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Usual weekly hours worked</w:t>
            </w:r>
          </w:p>
        </w:tc>
        <w:sdt>
          <w:sdtPr>
            <w:rPr>
              <w:rFonts w:ascii="PT Sans" w:hAnsi="PT Sans"/>
            </w:rPr>
            <w:id w:val="-1220204651"/>
            <w:placeholder>
              <w:docPart w:val="8259B1A51F064824914142DD0111B1D0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54B5596" w14:textId="7A83BD6E" w:rsidR="004B423E" w:rsidRPr="00AD3085" w:rsidRDefault="00AE07B8">
                <w:pPr>
                  <w:spacing w:line="276" w:lineRule="auto"/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Please indicate if you have entered a different period for hours worked</w:t>
                </w:r>
              </w:p>
            </w:tc>
          </w:sdtContent>
        </w:sdt>
      </w:tr>
      <w:tr w:rsidR="004B423E" w:rsidRPr="00AD3085" w14:paraId="07D7E67C" w14:textId="77777777">
        <w:trPr>
          <w:trHeight w:val="521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89D5D1" w14:textId="3DF8CEAB" w:rsidR="004B423E" w:rsidRPr="00AD3085" w:rsidRDefault="00BD7A1E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Date Employment Commenced</w:t>
            </w:r>
          </w:p>
        </w:tc>
        <w:sdt>
          <w:sdtPr>
            <w:rPr>
              <w:rFonts w:ascii="PT Sans" w:hAnsi="PT Sans"/>
            </w:rPr>
            <w:id w:val="1966540602"/>
            <w:placeholder>
              <w:docPart w:val="88F3BA4B30884F5DA55E53C2581A3273"/>
            </w:placeholder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ADC7DEE" w14:textId="03CDBFE4" w:rsidR="004B423E" w:rsidRPr="00AD3085" w:rsidRDefault="009F0044">
                <w:pPr>
                  <w:spacing w:line="276" w:lineRule="auto"/>
                  <w:rPr>
                    <w:rFonts w:ascii="PT Sans" w:hAnsi="PT Sans"/>
                  </w:rPr>
                </w:pPr>
                <w:r>
                  <w:rPr>
                    <w:rStyle w:val="PlaceholderText"/>
                    <w:rFonts w:ascii="PT Sans" w:hAnsi="PT Sans"/>
                  </w:rPr>
                  <w:t>First</w:t>
                </w:r>
                <w:r w:rsidR="005B167F" w:rsidRPr="00AD3085">
                  <w:rPr>
                    <w:rStyle w:val="PlaceholderText"/>
                    <w:rFonts w:ascii="PT Sans" w:hAnsi="PT Sans"/>
                  </w:rPr>
                  <w:t xml:space="preserve"> day of employment</w:t>
                </w:r>
              </w:p>
            </w:tc>
          </w:sdtContent>
        </w:sdt>
      </w:tr>
      <w:tr w:rsidR="004B423E" w:rsidRPr="00AD3085" w14:paraId="351F83A8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B1E06B" w14:textId="531C66D1" w:rsidR="004B423E" w:rsidRPr="00AD3085" w:rsidRDefault="005B167F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Payroll period payout</w:t>
            </w:r>
          </w:p>
        </w:tc>
        <w:sdt>
          <w:sdtPr>
            <w:rPr>
              <w:rFonts w:ascii="PT Sans" w:hAnsi="PT Sans"/>
            </w:rPr>
            <w:id w:val="271523150"/>
            <w:placeholder>
              <w:docPart w:val="395A38D1E9DE414EB8BFE95B63DFB3A0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2FB1348" w14:textId="7F17DCAF" w:rsidR="004B423E" w:rsidRPr="00AD3085" w:rsidRDefault="005B167F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ndicate if paid Weekly, Fortnightly, Monthly, other period</w:t>
                </w:r>
              </w:p>
            </w:tc>
          </w:sdtContent>
        </w:sdt>
      </w:tr>
      <w:tr w:rsidR="009C70C9" w:rsidRPr="00AD3085" w14:paraId="3937D77B" w14:textId="77777777">
        <w:trPr>
          <w:trHeight w:val="245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730BE4" w14:textId="44C5F5BB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Initial Payroll Instructions</w:t>
            </w:r>
          </w:p>
        </w:tc>
        <w:sdt>
          <w:sdtPr>
            <w:rPr>
              <w:rFonts w:ascii="PT Sans" w:hAnsi="PT Sans"/>
            </w:rPr>
            <w:id w:val="-333760034"/>
            <w:placeholder>
              <w:docPart w:val="A9E7672285324C45AB873EC23C69D139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359BE89E" w14:textId="41CFF523" w:rsidR="009C70C9" w:rsidRDefault="009C70C9" w:rsidP="009C70C9">
                <w:pPr>
                  <w:rPr>
                    <w:rFonts w:ascii="PT Sans" w:hAnsi="PT Sans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>Indicat</w:t>
                </w:r>
                <w:r w:rsidR="00FB7DC9">
                  <w:rPr>
                    <w:rStyle w:val="PlaceholderText"/>
                    <w:rFonts w:ascii="PT Sans" w:hAnsi="PT Sans"/>
                  </w:rPr>
                  <w:t>e instructions for initial pay, e.g. days adjustment, etc</w:t>
                </w:r>
              </w:p>
            </w:tc>
          </w:sdtContent>
        </w:sdt>
      </w:tr>
      <w:tr w:rsidR="009C70C9" w:rsidRPr="00AD3085" w14:paraId="557A1E50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64612" w14:textId="7E3B46CF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Allowance Entitlement</w:t>
            </w:r>
          </w:p>
        </w:tc>
        <w:sdt>
          <w:sdtPr>
            <w:rPr>
              <w:rFonts w:ascii="PT Sans" w:hAnsi="PT Sans"/>
            </w:rPr>
            <w:id w:val="777914880"/>
            <w:placeholder>
              <w:docPart w:val="6062B786A95D499C85C5B4C4BFBD5072"/>
            </w:placeholder>
            <w:temporary/>
            <w:showingPlcHdr/>
          </w:sdtPr>
          <w:sdtEndPr/>
          <w:sdtContent>
            <w:tc>
              <w:tcPr>
                <w:tcW w:w="6945" w:type="dxa"/>
                <w:tcBorders>
                  <w:top w:val="single" w:sz="2" w:space="0" w:color="BFBFBF"/>
                  <w:left w:val="single" w:sz="2" w:space="0" w:color="BFBFBF"/>
                  <w:bottom w:val="single" w:sz="2" w:space="0" w:color="BFBFBF"/>
                  <w:right w:val="single" w:sz="2" w:space="0" w:color="BFBFBF"/>
                </w:tcBorders>
                <w:shd w:val="clear" w:color="auto" w:fill="auto"/>
                <w:tcMar>
                  <w:top w:w="80" w:type="dxa"/>
                  <w:left w:w="80" w:type="dxa"/>
                  <w:bottom w:w="80" w:type="dxa"/>
                  <w:right w:w="80" w:type="dxa"/>
                </w:tcMar>
                <w:vAlign w:val="center"/>
              </w:tcPr>
              <w:p w14:paraId="46DADDC1" w14:textId="62D13D7A" w:rsidR="009C70C9" w:rsidRPr="00AD3085" w:rsidRDefault="009C70C9" w:rsidP="009C70C9">
                <w:pPr>
                  <w:spacing w:line="276" w:lineRule="auto"/>
                  <w:rPr>
                    <w:rFonts w:ascii="PT Sans" w:eastAsia="Segoe UI" w:hAnsi="PT Sans" w:cs="Segoe UI"/>
                  </w:rPr>
                </w:pPr>
                <w:r w:rsidRPr="00AD3085">
                  <w:rPr>
                    <w:rStyle w:val="PlaceholderText"/>
                    <w:rFonts w:ascii="PT Sans" w:hAnsi="PT Sans"/>
                  </w:rPr>
                  <w:t xml:space="preserve">Indicate if </w:t>
                </w:r>
                <w:r>
                  <w:rPr>
                    <w:rStyle w:val="PlaceholderText"/>
                    <w:rFonts w:ascii="PT Sans" w:hAnsi="PT Sans"/>
                  </w:rPr>
                  <w:t xml:space="preserve">employee is </w:t>
                </w:r>
                <w:r w:rsidRPr="00AD3085">
                  <w:rPr>
                    <w:rStyle w:val="PlaceholderText"/>
                    <w:rFonts w:ascii="PT Sans" w:hAnsi="PT Sans"/>
                  </w:rPr>
                  <w:t xml:space="preserve"> given allowances</w:t>
                </w:r>
              </w:p>
            </w:tc>
          </w:sdtContent>
        </w:sdt>
      </w:tr>
      <w:tr w:rsidR="009C70C9" w:rsidRPr="00AD3085" w14:paraId="47BC6057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D7BF0" w14:textId="38A662D6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Leave Accrual Eligibility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C9E038" w14:textId="6E48813B" w:rsidR="009C70C9" w:rsidRPr="00AD3085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904177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Yes</w:t>
            </w:r>
            <w:r w:rsidR="009C70C9">
              <w:rPr>
                <w:rFonts w:ascii="PT Sans" w:eastAsia="Segoe UI" w:hAnsi="PT Sans" w:cs="Segoe UI"/>
              </w:rPr>
              <w:t xml:space="preserve">   </w:t>
            </w:r>
            <w:sdt>
              <w:sdtPr>
                <w:rPr>
                  <w:rFonts w:ascii="PT Sans" w:eastAsia="Segoe UI" w:hAnsi="PT Sans" w:cs="Segoe UI"/>
                </w:rPr>
                <w:id w:val="-250195818"/>
                <w:placeholder>
                  <w:docPart w:val="3F44F37F596E47638F0F2DE1AB09C375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Will be given 4weeks Annual leave and 10days Sick leave?</w:t>
                </w:r>
              </w:sdtContent>
            </w:sdt>
          </w:p>
          <w:p w14:paraId="7D02ACC7" w14:textId="1834728E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212002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No</w:t>
            </w:r>
          </w:p>
          <w:p w14:paraId="70C990B6" w14:textId="2B316AC1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49753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 xml:space="preserve">Others, </w:t>
            </w:r>
            <w:sdt>
              <w:sdtPr>
                <w:rPr>
                  <w:rFonts w:ascii="PT Sans" w:eastAsia="Segoe UI" w:hAnsi="PT Sans" w:cs="Segoe UI"/>
                </w:rPr>
                <w:id w:val="-1424407722"/>
                <w:placeholder>
                  <w:docPart w:val="0D4162F650414F808D11AD5DB0DEAA03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Please specify</w:t>
                </w:r>
              </w:sdtContent>
            </w:sdt>
          </w:p>
          <w:p w14:paraId="2F1B6E47" w14:textId="77777777" w:rsidR="009C70C9" w:rsidRDefault="009C70C9" w:rsidP="009C70C9">
            <w:pPr>
              <w:spacing w:line="276" w:lineRule="auto"/>
              <w:rPr>
                <w:rFonts w:ascii="PT Sans" w:eastAsia="Segoe UI" w:hAnsi="PT Sans" w:cs="Segoe UI"/>
              </w:rPr>
            </w:pPr>
          </w:p>
          <w:p w14:paraId="658489CD" w14:textId="77777777" w:rsidR="009C70C9" w:rsidRDefault="009C70C9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r>
              <w:rPr>
                <w:rFonts w:ascii="PT Sans" w:eastAsia="Segoe UI" w:hAnsi="PT Sans" w:cs="Segoe UI"/>
              </w:rPr>
              <w:t>If yes, please advise when the accrual should start</w:t>
            </w:r>
          </w:p>
          <w:p w14:paraId="53B9B7F1" w14:textId="214D5E3B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1419256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C70C9">
              <w:rPr>
                <w:rFonts w:ascii="PT Sans" w:eastAsia="Segoe UI" w:hAnsi="PT Sans" w:cs="Segoe UI"/>
              </w:rPr>
              <w:t xml:space="preserve"> Day 1 of employment</w:t>
            </w:r>
          </w:p>
          <w:p w14:paraId="34089156" w14:textId="731FAD6F" w:rsidR="009C70C9" w:rsidRPr="00AD3085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200346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C70C9">
              <w:rPr>
                <w:rFonts w:ascii="PT Sans" w:eastAsia="Segoe UI" w:hAnsi="PT Sans" w:cs="Segoe UI"/>
              </w:rPr>
              <w:t xml:space="preserve"> After probationary period of </w:t>
            </w:r>
            <w:sdt>
              <w:sdtPr>
                <w:rPr>
                  <w:rFonts w:ascii="PT Sans" w:eastAsia="Segoe UI" w:hAnsi="PT Sans" w:cs="Segoe UI"/>
                </w:rPr>
                <w:id w:val="-86779583"/>
                <w:placeholder>
                  <w:docPart w:val="BF6DD4FEB8B64C87B17C99A6FC4B79F2"/>
                </w:placeholder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Insert number of months here</w:t>
                </w:r>
              </w:sdtContent>
            </w:sdt>
          </w:p>
        </w:tc>
      </w:tr>
      <w:tr w:rsidR="009C70C9" w:rsidRPr="00AD3085" w14:paraId="666ADEBE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0A8273" w14:textId="77777777" w:rsidR="009C70C9" w:rsidRPr="00AD3085" w:rsidRDefault="009C70C9" w:rsidP="009C70C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>Leave Loading Eligibility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3B3504" w14:textId="5B6FDCDD" w:rsidR="009C70C9" w:rsidRPr="00AD3085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934828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Yes</w:t>
            </w:r>
            <w:r w:rsidR="009C70C9">
              <w:rPr>
                <w:rFonts w:ascii="PT Sans" w:eastAsia="Segoe UI" w:hAnsi="PT Sans" w:cs="Segoe UI"/>
              </w:rPr>
              <w:t xml:space="preserve">  </w:t>
            </w:r>
            <w:sdt>
              <w:sdtPr>
                <w:rPr>
                  <w:rFonts w:ascii="PT Sans" w:eastAsia="Segoe UI" w:hAnsi="PT Sans" w:cs="Segoe UI"/>
                </w:rPr>
                <w:id w:val="361863981"/>
                <w:placeholder>
                  <w:docPart w:val="64D97E6C24BC47409FE46899AD94D6F9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 xml:space="preserve">Eligible for extra pay of 17.5% of normal pay? </w:t>
                </w:r>
              </w:sdtContent>
            </w:sdt>
          </w:p>
          <w:p w14:paraId="2D6DBFFB" w14:textId="6D24CB55" w:rsidR="009C70C9" w:rsidRPr="00AD3085" w:rsidRDefault="00E17D15" w:rsidP="009C70C9">
            <w:pPr>
              <w:spacing w:line="276" w:lineRule="auto"/>
              <w:rPr>
                <w:rFonts w:ascii="PT Sans" w:hAnsi="PT Sans"/>
              </w:rPr>
            </w:pPr>
            <w:sdt>
              <w:sdtPr>
                <w:rPr>
                  <w:rFonts w:ascii="PT Sans" w:eastAsia="Segoe UI" w:hAnsi="PT Sans" w:cs="Segoe UI"/>
                </w:rPr>
                <w:id w:val="-194630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No</w:t>
            </w:r>
          </w:p>
        </w:tc>
      </w:tr>
      <w:tr w:rsidR="009C70C9" w:rsidRPr="00AD3085" w14:paraId="35600AD1" w14:textId="77777777">
        <w:trPr>
          <w:trHeight w:val="736"/>
        </w:trPr>
        <w:tc>
          <w:tcPr>
            <w:tcW w:w="326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02D521" w14:textId="051E2A7B" w:rsidR="009C70C9" w:rsidRPr="00AD3085" w:rsidRDefault="009C70C9" w:rsidP="009C70C9">
            <w:pPr>
              <w:spacing w:line="276" w:lineRule="auto"/>
              <w:rPr>
                <w:rFonts w:ascii="PT Sans" w:eastAsia="Segoe UI" w:hAnsi="PT Sans" w:cs="Segoe UI"/>
                <w:b/>
                <w:bCs/>
              </w:rPr>
            </w:pPr>
            <w:r>
              <w:rPr>
                <w:rFonts w:ascii="PT Sans" w:eastAsia="Segoe UI" w:hAnsi="PT Sans" w:cs="Segoe UI"/>
                <w:b/>
                <w:bCs/>
              </w:rPr>
              <w:t>Xero Access</w:t>
            </w:r>
          </w:p>
        </w:tc>
        <w:tc>
          <w:tcPr>
            <w:tcW w:w="6945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391E2B" w14:textId="4C4A0744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752316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>My Payroll</w:t>
            </w:r>
          </w:p>
          <w:p w14:paraId="1C0220EB" w14:textId="60DBD469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-72244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>Leave Approver</w:t>
            </w:r>
          </w:p>
          <w:p w14:paraId="74B9087F" w14:textId="1FC1FCD1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82910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 w:rsidRPr="00AD308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>Timesheet Approver</w:t>
            </w:r>
          </w:p>
          <w:p w14:paraId="1CB70C50" w14:textId="01CBDAA9" w:rsidR="009C70C9" w:rsidRDefault="00E17D15" w:rsidP="009C70C9">
            <w:pPr>
              <w:spacing w:line="276" w:lineRule="auto"/>
              <w:rPr>
                <w:rFonts w:ascii="PT Sans" w:eastAsia="Segoe UI" w:hAnsi="PT Sans" w:cs="Segoe UI"/>
              </w:rPr>
            </w:pPr>
            <w:sdt>
              <w:sdtPr>
                <w:rPr>
                  <w:rFonts w:ascii="PT Sans" w:eastAsia="Segoe UI" w:hAnsi="PT Sans" w:cs="Segoe UI"/>
                </w:rPr>
                <w:id w:val="105867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0C9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C70C9" w:rsidRPr="00AD3085">
              <w:rPr>
                <w:rFonts w:ascii="PT Sans" w:eastAsia="Segoe UI" w:hAnsi="PT Sans" w:cs="Segoe UI"/>
              </w:rPr>
              <w:t xml:space="preserve"> </w:t>
            </w:r>
            <w:r w:rsidR="009C70C9">
              <w:rPr>
                <w:rFonts w:ascii="PT Sans" w:eastAsia="Segoe UI" w:hAnsi="PT Sans" w:cs="Segoe UI"/>
              </w:rPr>
              <w:t xml:space="preserve">Others </w:t>
            </w:r>
            <w:sdt>
              <w:sdtPr>
                <w:rPr>
                  <w:rFonts w:ascii="PT Sans" w:eastAsia="Segoe UI" w:hAnsi="PT Sans" w:cs="Segoe UI"/>
                </w:rPr>
                <w:id w:val="-34276794"/>
                <w:placeholder>
                  <w:docPart w:val="2F761A4C6CCD49709535B35E2A454DDF"/>
                </w:placeholder>
                <w:temporary/>
                <w:showingPlcHdr/>
              </w:sdtPr>
              <w:sdtEndPr/>
              <w:sdtContent>
                <w:r w:rsidR="009C70C9">
                  <w:rPr>
                    <w:rStyle w:val="PlaceholderText"/>
                  </w:rPr>
                  <w:t>Please specify</w:t>
                </w:r>
              </w:sdtContent>
            </w:sdt>
          </w:p>
        </w:tc>
      </w:tr>
    </w:tbl>
    <w:p w14:paraId="2CF001B5" w14:textId="103062D7" w:rsidR="004B423E" w:rsidRDefault="004B423E" w:rsidP="00EB59B3">
      <w:pPr>
        <w:widowControl w:val="0"/>
        <w:ind w:left="108" w:hanging="108"/>
        <w:rPr>
          <w:rFonts w:ascii="PT Sans" w:hAnsi="PT Sans"/>
        </w:rPr>
      </w:pPr>
    </w:p>
    <w:p w14:paraId="2B4C8CB3" w14:textId="452F7D69" w:rsidR="009F0044" w:rsidRDefault="009F0044" w:rsidP="00EB59B3">
      <w:pPr>
        <w:widowControl w:val="0"/>
        <w:ind w:left="108" w:hanging="108"/>
        <w:rPr>
          <w:rFonts w:ascii="PT Sans" w:hAnsi="PT Sans"/>
        </w:rPr>
      </w:pPr>
    </w:p>
    <w:tbl>
      <w:tblPr>
        <w:tblW w:w="10206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096"/>
        <w:gridCol w:w="4110"/>
      </w:tblGrid>
      <w:tr w:rsidR="00CD6D27" w:rsidRPr="00AD3085" w14:paraId="763DE88D" w14:textId="77777777" w:rsidTr="00BE73B9">
        <w:trPr>
          <w:trHeight w:val="3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7F7F7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DE9670" w14:textId="7E227AFA" w:rsidR="00CD6D27" w:rsidRPr="00AD3085" w:rsidRDefault="00E619F4" w:rsidP="00BE73B9">
            <w:pPr>
              <w:rPr>
                <w:rFonts w:ascii="PT Sans" w:hAnsi="PT Sans"/>
              </w:rPr>
            </w:pPr>
            <w:r>
              <w:rPr>
                <w:rFonts w:ascii="PT Sans" w:eastAsia="Segoe UI" w:hAnsi="PT Sans" w:cs="Segoe UI"/>
                <w:color w:val="FFFFFF"/>
                <w:u w:color="FFFFFF"/>
              </w:rPr>
              <w:lastRenderedPageBreak/>
              <w:t xml:space="preserve">Company Office </w:t>
            </w:r>
            <w:r w:rsidR="00CD6D27" w:rsidRPr="00AD3085">
              <w:rPr>
                <w:rFonts w:ascii="PT Sans" w:eastAsia="Segoe UI" w:hAnsi="PT Sans" w:cs="Segoe UI"/>
                <w:color w:val="FFFFFF"/>
                <w:u w:color="FFFFFF"/>
              </w:rPr>
              <w:t>Declaration</w:t>
            </w:r>
          </w:p>
        </w:tc>
      </w:tr>
      <w:tr w:rsidR="00CD6D27" w:rsidRPr="00AD3085" w14:paraId="2AE1D129" w14:textId="77777777" w:rsidTr="00BE73B9">
        <w:trPr>
          <w:trHeight w:val="245"/>
        </w:trPr>
        <w:tc>
          <w:tcPr>
            <w:tcW w:w="10206" w:type="dxa"/>
            <w:gridSpan w:val="2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0F6D53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i/>
                <w:iCs/>
              </w:rPr>
              <w:t>I declare that the information I have given is complete and correct.</w:t>
            </w:r>
          </w:p>
        </w:tc>
      </w:tr>
      <w:tr w:rsidR="00CD6D27" w:rsidRPr="00AD3085" w14:paraId="14548A4E" w14:textId="77777777" w:rsidTr="00BE73B9">
        <w:trPr>
          <w:trHeight w:val="747"/>
        </w:trPr>
        <w:tc>
          <w:tcPr>
            <w:tcW w:w="6096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1DABA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Signature </w:t>
            </w:r>
          </w:p>
        </w:tc>
        <w:tc>
          <w:tcPr>
            <w:tcW w:w="4110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0DA54" w14:textId="77777777" w:rsidR="00CD6D27" w:rsidRPr="00AD3085" w:rsidRDefault="00CD6D27" w:rsidP="00BE73B9">
            <w:pPr>
              <w:spacing w:line="276" w:lineRule="auto"/>
              <w:rPr>
                <w:rFonts w:ascii="PT Sans" w:hAnsi="PT Sans"/>
              </w:rPr>
            </w:pPr>
            <w:r w:rsidRPr="00AD3085">
              <w:rPr>
                <w:rFonts w:ascii="PT Sans" w:eastAsia="Segoe UI" w:hAnsi="PT Sans" w:cs="Segoe UI"/>
                <w:b/>
                <w:bCs/>
              </w:rPr>
              <w:t xml:space="preserve">Date </w:t>
            </w:r>
            <w:sdt>
              <w:sdtPr>
                <w:rPr>
                  <w:rFonts w:ascii="PT Sans" w:eastAsia="Segoe UI" w:hAnsi="PT Sans" w:cs="Segoe UI"/>
                  <w:b/>
                  <w:bCs/>
                </w:rPr>
                <w:id w:val="-275023625"/>
                <w:placeholder>
                  <w:docPart w:val="12C761A523D347E7BA5F5A95C37847E7"/>
                </w:placeholder>
                <w:temporary/>
                <w:showingPlcHdr/>
              </w:sdtPr>
              <w:sdtEndPr/>
              <w:sdtContent>
                <w:r>
                  <w:rPr>
                    <w:rStyle w:val="PlaceholderText"/>
                  </w:rPr>
                  <w:t>Enter date here</w:t>
                </w:r>
              </w:sdtContent>
            </w:sdt>
          </w:p>
        </w:tc>
      </w:tr>
    </w:tbl>
    <w:p w14:paraId="20A16F87" w14:textId="44BFB0E6" w:rsidR="009F0044" w:rsidRDefault="009F0044" w:rsidP="00E619F4">
      <w:pPr>
        <w:widowControl w:val="0"/>
        <w:rPr>
          <w:rFonts w:ascii="PT Sans" w:hAnsi="PT Sans"/>
        </w:rPr>
      </w:pPr>
    </w:p>
    <w:sectPr w:rsidR="009F0044">
      <w:headerReference w:type="default" r:id="rId8"/>
      <w:footerReference w:type="default" r:id="rId9"/>
      <w:pgSz w:w="11900" w:h="16840"/>
      <w:pgMar w:top="567" w:right="851" w:bottom="567" w:left="851" w:header="426" w:footer="3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3F4EC" w14:textId="77777777" w:rsidR="00D0677C" w:rsidRDefault="00D0677C">
      <w:r>
        <w:separator/>
      </w:r>
    </w:p>
  </w:endnote>
  <w:endnote w:type="continuationSeparator" w:id="0">
    <w:p w14:paraId="6A9277C7" w14:textId="77777777" w:rsidR="00D0677C" w:rsidRDefault="00D06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panose1 w:val="020B0503020203090204"/>
    <w:charset w:val="00"/>
    <w:family w:val="swiss"/>
    <w:pitch w:val="variable"/>
    <w:sig w:usb0="A00002EF" w:usb1="5000204B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BA1BB" w14:textId="77777777" w:rsidR="004B423E" w:rsidRPr="00AB1C88" w:rsidRDefault="00BD7A1E">
    <w:pPr>
      <w:pStyle w:val="Footer"/>
      <w:rPr>
        <w:rFonts w:ascii="PT Sans" w:hAnsi="PT Sans"/>
      </w:rPr>
    </w:pPr>
    <w:r w:rsidRPr="00AB1C88">
      <w:rPr>
        <w:rFonts w:ascii="PT Sans" w:eastAsia="Segoe UI" w:hAnsi="PT Sans" w:cs="Segoe UI"/>
        <w:i w:val="0"/>
        <w:iCs w:val="0"/>
      </w:rPr>
      <w:t>IGnite Accounting &amp; Financial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CF90E" w14:textId="77777777" w:rsidR="00D0677C" w:rsidRDefault="00D0677C">
      <w:r>
        <w:separator/>
      </w:r>
    </w:p>
  </w:footnote>
  <w:footnote w:type="continuationSeparator" w:id="0">
    <w:p w14:paraId="16928F00" w14:textId="77777777" w:rsidR="00D0677C" w:rsidRDefault="00D06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D50B0" w14:textId="77777777" w:rsidR="004B423E" w:rsidRPr="00A4063B" w:rsidRDefault="00BD7A1E">
    <w:pPr>
      <w:pStyle w:val="Header"/>
      <w:rPr>
        <w:rFonts w:ascii="PT Sans" w:eastAsia="Segoe UI Semibold" w:hAnsi="PT Sans" w:cs="Segoe UI Semibold"/>
        <w:b/>
        <w:bCs/>
        <w:sz w:val="56"/>
        <w:szCs w:val="56"/>
      </w:rPr>
    </w:pPr>
    <w:bookmarkStart w:id="0" w:name="_Hlk507759072"/>
    <w:bookmarkStart w:id="1" w:name="_Hlk507759073"/>
    <w:r w:rsidRPr="00A4063B">
      <w:rPr>
        <w:rFonts w:ascii="PT Sans" w:eastAsia="Segoe UI Semibold" w:hAnsi="PT Sans" w:cs="Segoe UI Semibold"/>
        <w:b/>
        <w:bCs/>
        <w:sz w:val="56"/>
        <w:szCs w:val="56"/>
      </w:rPr>
      <w:t xml:space="preserve">New Employee Records  </w:t>
    </w:r>
    <w:r w:rsidRPr="00A4063B">
      <w:rPr>
        <w:rFonts w:ascii="PT Sans" w:eastAsia="Segoe UI" w:hAnsi="PT Sans" w:cs="Segoe UI"/>
        <w:noProof/>
        <w:color w:val="FF0000"/>
        <w:u w:color="FF0000"/>
      </w:rPr>
      <w:drawing>
        <wp:inline distT="0" distB="0" distL="0" distR="0" wp14:anchorId="26BEC469" wp14:editId="7F81ADA8">
          <wp:extent cx="2419350" cy="509398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A_logo_REV_RGB_Low-Res.jpe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19350" cy="50939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 w14:paraId="26570FE6" w14:textId="6DD9B7D7" w:rsidR="00981E4F" w:rsidRPr="006D331E" w:rsidRDefault="00BD7A1E">
    <w:pPr>
      <w:pStyle w:val="Header"/>
      <w:pBdr>
        <w:bottom w:val="single" w:sz="4" w:space="0" w:color="000000"/>
      </w:pBdr>
      <w:spacing w:after="200"/>
      <w:rPr>
        <w:rFonts w:ascii="PT Sans" w:eastAsia="Segoe UI Semibold" w:hAnsi="PT Sans" w:cs="Segoe UI Semibold"/>
        <w:b/>
        <w:bCs/>
        <w:sz w:val="40"/>
        <w:szCs w:val="40"/>
      </w:rPr>
    </w:pPr>
    <w:r w:rsidRPr="00A4063B">
      <w:rPr>
        <w:rFonts w:ascii="PT Sans" w:eastAsia="Segoe UI Semibold" w:hAnsi="PT Sans" w:cs="Segoe UI Semibold"/>
        <w:b/>
        <w:bCs/>
        <w:sz w:val="40"/>
        <w:szCs w:val="40"/>
      </w:rPr>
      <w:t>and TFN Declaration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0B4B"/>
    <w:multiLevelType w:val="hybridMultilevel"/>
    <w:tmpl w:val="6C300A28"/>
    <w:lvl w:ilvl="0" w:tplc="59E2A362">
      <w:numFmt w:val="bullet"/>
      <w:lvlText w:val="-"/>
      <w:lvlJc w:val="left"/>
      <w:pPr>
        <w:ind w:left="72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255A8"/>
    <w:multiLevelType w:val="hybridMultilevel"/>
    <w:tmpl w:val="6D5C0258"/>
    <w:lvl w:ilvl="0" w:tplc="2732EE7A">
      <w:numFmt w:val="bullet"/>
      <w:lvlText w:val="-"/>
      <w:lvlJc w:val="left"/>
      <w:pPr>
        <w:ind w:left="810" w:hanging="360"/>
      </w:pPr>
      <w:rPr>
        <w:rFonts w:ascii="Segoe UI" w:eastAsia="Segoe U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459761136">
    <w:abstractNumId w:val="1"/>
  </w:num>
  <w:num w:numId="2" w16cid:durableId="1483810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zMGEhZGhuYGlko6SsGpxcWZ+XkgBUa1ADJKO0ssAAAA"/>
  </w:docVars>
  <w:rsids>
    <w:rsidRoot w:val="004B423E"/>
    <w:rsid w:val="0000780C"/>
    <w:rsid w:val="000A30A3"/>
    <w:rsid w:val="000D1F20"/>
    <w:rsid w:val="000E166B"/>
    <w:rsid w:val="000E5D39"/>
    <w:rsid w:val="001411E3"/>
    <w:rsid w:val="00162756"/>
    <w:rsid w:val="0016701C"/>
    <w:rsid w:val="00174842"/>
    <w:rsid w:val="0018603B"/>
    <w:rsid w:val="001E69CE"/>
    <w:rsid w:val="002B126E"/>
    <w:rsid w:val="002B5DD4"/>
    <w:rsid w:val="00305290"/>
    <w:rsid w:val="00342C64"/>
    <w:rsid w:val="00342EFD"/>
    <w:rsid w:val="00387AB3"/>
    <w:rsid w:val="00390D6E"/>
    <w:rsid w:val="003A0B77"/>
    <w:rsid w:val="003B034C"/>
    <w:rsid w:val="004B423E"/>
    <w:rsid w:val="004D090E"/>
    <w:rsid w:val="004F13EC"/>
    <w:rsid w:val="00500237"/>
    <w:rsid w:val="0053320C"/>
    <w:rsid w:val="00534241"/>
    <w:rsid w:val="00543333"/>
    <w:rsid w:val="005B167F"/>
    <w:rsid w:val="005B5977"/>
    <w:rsid w:val="00612BEF"/>
    <w:rsid w:val="00630B4D"/>
    <w:rsid w:val="00632C6C"/>
    <w:rsid w:val="006A1704"/>
    <w:rsid w:val="006A41F6"/>
    <w:rsid w:val="006D331E"/>
    <w:rsid w:val="006E385D"/>
    <w:rsid w:val="00702E74"/>
    <w:rsid w:val="007039AB"/>
    <w:rsid w:val="007B1980"/>
    <w:rsid w:val="007B4035"/>
    <w:rsid w:val="008835BF"/>
    <w:rsid w:val="008A098E"/>
    <w:rsid w:val="008C625C"/>
    <w:rsid w:val="009046C9"/>
    <w:rsid w:val="0097777C"/>
    <w:rsid w:val="00981E4F"/>
    <w:rsid w:val="00995A5F"/>
    <w:rsid w:val="009C70C9"/>
    <w:rsid w:val="009F0044"/>
    <w:rsid w:val="00A4063B"/>
    <w:rsid w:val="00AA0852"/>
    <w:rsid w:val="00AB1C88"/>
    <w:rsid w:val="00AD3085"/>
    <w:rsid w:val="00AE0397"/>
    <w:rsid w:val="00AE07B8"/>
    <w:rsid w:val="00AE7D80"/>
    <w:rsid w:val="00B4287C"/>
    <w:rsid w:val="00B50172"/>
    <w:rsid w:val="00B85883"/>
    <w:rsid w:val="00BD7A1E"/>
    <w:rsid w:val="00C13648"/>
    <w:rsid w:val="00C20D72"/>
    <w:rsid w:val="00C95477"/>
    <w:rsid w:val="00CB1E29"/>
    <w:rsid w:val="00CD6D27"/>
    <w:rsid w:val="00D0677C"/>
    <w:rsid w:val="00D93439"/>
    <w:rsid w:val="00E14A8A"/>
    <w:rsid w:val="00E20489"/>
    <w:rsid w:val="00E619F4"/>
    <w:rsid w:val="00E84FBD"/>
    <w:rsid w:val="00E96292"/>
    <w:rsid w:val="00EB59B3"/>
    <w:rsid w:val="00EC38AD"/>
    <w:rsid w:val="00FB7DC9"/>
    <w:rsid w:val="00FC42C7"/>
    <w:rsid w:val="00FF0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E6D511"/>
  <w15:docId w15:val="{57E6DB4A-6F81-4217-9820-E628D4BE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320"/>
        <w:tab w:val="right" w:pos="8640"/>
      </w:tabs>
      <w:spacing w:line="200" w:lineRule="exact"/>
    </w:pPr>
    <w:rPr>
      <w:rFonts w:ascii="Arial" w:hAnsi="Arial" w:cs="Arial Unicode MS"/>
      <w:i/>
      <w:iCs/>
      <w:color w:val="000000"/>
      <w:sz w:val="16"/>
      <w:szCs w:val="16"/>
      <w:u w:color="000000"/>
      <w:lang w:val="en-US"/>
    </w:rPr>
  </w:style>
  <w:style w:type="paragraph" w:customStyle="1" w:styleId="Table">
    <w:name w:val="Table"/>
    <w:pPr>
      <w:tabs>
        <w:tab w:val="left" w:leader="underscore" w:pos="6237"/>
      </w:tabs>
      <w:spacing w:line="200" w:lineRule="exact"/>
    </w:pPr>
    <w:rPr>
      <w:rFonts w:ascii="Arial" w:hAnsi="Arial" w:cs="Arial Unicode MS"/>
      <w:color w:val="000000"/>
      <w:u w:color="000000"/>
      <w:lang w:val="en-US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character" w:styleId="PlaceholderText">
    <w:name w:val="Placeholder Text"/>
    <w:basedOn w:val="DefaultParagraphFont"/>
    <w:uiPriority w:val="99"/>
    <w:semiHidden/>
    <w:rsid w:val="00E20489"/>
    <w:rPr>
      <w:color w:val="808080"/>
    </w:rPr>
  </w:style>
  <w:style w:type="paragraph" w:styleId="ListParagraph">
    <w:name w:val="List Paragraph"/>
    <w:basedOn w:val="Normal"/>
    <w:uiPriority w:val="34"/>
    <w:qFormat/>
    <w:rsid w:val="0016701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46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17F8019FD744A99EFD2726353B8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E8DD4-3771-45D6-8C49-F74AFAD91C66}"/>
      </w:docPartPr>
      <w:docPartBody>
        <w:p w:rsidR="006F46FF" w:rsidRDefault="00201582" w:rsidP="00201582">
          <w:pPr>
            <w:pStyle w:val="C817F8019FD744A99EFD2726353B8A121"/>
          </w:pPr>
          <w:r w:rsidRPr="00AD3085">
            <w:rPr>
              <w:rStyle w:val="PlaceholderText"/>
              <w:rFonts w:ascii="PT Sans" w:hAnsi="PT Sans"/>
            </w:rPr>
            <w:t xml:space="preserve">Enter your legal </w:t>
          </w:r>
          <w:r>
            <w:rPr>
              <w:rStyle w:val="PlaceholderText"/>
              <w:rFonts w:ascii="PT Sans" w:hAnsi="PT Sans"/>
            </w:rPr>
            <w:t xml:space="preserve">given </w:t>
          </w:r>
          <w:r w:rsidRPr="00AD3085">
            <w:rPr>
              <w:rStyle w:val="PlaceholderText"/>
              <w:rFonts w:ascii="PT Sans" w:hAnsi="PT Sans"/>
            </w:rPr>
            <w:t>name here</w:t>
          </w:r>
        </w:p>
      </w:docPartBody>
    </w:docPart>
    <w:docPart>
      <w:docPartPr>
        <w:name w:val="5E3630A907FA408994E6D8CC1D855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F650-CD9E-4513-9E71-FB9D071BE534}"/>
      </w:docPartPr>
      <w:docPartBody>
        <w:p w:rsidR="006F46FF" w:rsidRDefault="00201582" w:rsidP="00201582">
          <w:pPr>
            <w:pStyle w:val="5E3630A907FA408994E6D8CC1D855C291"/>
          </w:pPr>
          <w:r w:rsidRPr="00AD3085">
            <w:rPr>
              <w:rStyle w:val="PlaceholderText"/>
              <w:rFonts w:ascii="PT Sans" w:hAnsi="PT Sans"/>
            </w:rPr>
            <w:t>Enter your birthday</w:t>
          </w:r>
        </w:p>
      </w:docPartBody>
    </w:docPart>
    <w:docPart>
      <w:docPartPr>
        <w:name w:val="58C8EE5B18AE4E899A51DB0B7B59C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5A0B5-28C5-4EFE-8F99-DABEC7B079BB}"/>
      </w:docPartPr>
      <w:docPartBody>
        <w:p w:rsidR="006F46FF" w:rsidRDefault="00201582" w:rsidP="00201582">
          <w:pPr>
            <w:pStyle w:val="58C8EE5B18AE4E899A51DB0B7B59CC671"/>
          </w:pPr>
          <w:r w:rsidRPr="00AD3085">
            <w:rPr>
              <w:rStyle w:val="PlaceholderText"/>
              <w:rFonts w:ascii="PT Sans" w:hAnsi="PT Sans"/>
            </w:rPr>
            <w:t>If you have a different postal address, please include it too</w:t>
          </w:r>
        </w:p>
      </w:docPartBody>
    </w:docPart>
    <w:docPart>
      <w:docPartPr>
        <w:name w:val="F4D4F28017A94DFC8056944E89237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87B88-778B-4645-A5AF-3788666C3611}"/>
      </w:docPartPr>
      <w:docPartBody>
        <w:p w:rsidR="006F46FF" w:rsidRDefault="00201582" w:rsidP="00201582">
          <w:pPr>
            <w:pStyle w:val="F4D4F28017A94DFC8056944E892377CA1"/>
          </w:pPr>
          <w:r w:rsidRPr="00AD3085">
            <w:rPr>
              <w:rStyle w:val="PlaceholderText"/>
              <w:rFonts w:ascii="PT Sans" w:hAnsi="PT Sans"/>
            </w:rPr>
            <w:t>Enter your Home phone number when available</w:t>
          </w:r>
        </w:p>
      </w:docPartBody>
    </w:docPart>
    <w:docPart>
      <w:docPartPr>
        <w:name w:val="5AF371E75117432A81536EB569287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4A447-99E6-4D64-BFF6-2607DE28F465}"/>
      </w:docPartPr>
      <w:docPartBody>
        <w:p w:rsidR="006F46FF" w:rsidRDefault="00201582" w:rsidP="00201582">
          <w:pPr>
            <w:pStyle w:val="5AF371E75117432A81536EB569287F531"/>
          </w:pPr>
          <w:r w:rsidRPr="00AD3085">
            <w:rPr>
              <w:rStyle w:val="PlaceholderText"/>
              <w:rFonts w:ascii="PT Sans" w:hAnsi="PT Sans"/>
            </w:rPr>
            <w:t>Please give a valid mobile number</w:t>
          </w:r>
        </w:p>
      </w:docPartBody>
    </w:docPart>
    <w:docPart>
      <w:docPartPr>
        <w:name w:val="5389F26FFAAC40A18A10C0D6549F9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6B67C-C08E-4E78-BDC3-3534667AB6A5}"/>
      </w:docPartPr>
      <w:docPartBody>
        <w:p w:rsidR="006F46FF" w:rsidRDefault="00201582" w:rsidP="00201582">
          <w:pPr>
            <w:pStyle w:val="5389F26FFAAC40A18A10C0D6549F9B0D1"/>
          </w:pPr>
          <w:r>
            <w:rPr>
              <w:rStyle w:val="PlaceholderText"/>
              <w:rFonts w:ascii="PT Sans" w:hAnsi="PT Sans"/>
            </w:rPr>
            <w:t>This is important to process your super contribution</w:t>
          </w:r>
        </w:p>
      </w:docPartBody>
    </w:docPart>
    <w:docPart>
      <w:docPartPr>
        <w:name w:val="C87CBA0B1762469F8AC6C5CBD0C73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85BD-3D03-4C43-B9C0-C4254B30463A}"/>
      </w:docPartPr>
      <w:docPartBody>
        <w:p w:rsidR="006F46FF" w:rsidRDefault="00201582" w:rsidP="00201582">
          <w:pPr>
            <w:pStyle w:val="C87CBA0B1762469F8AC6C5CBD0C73BE21"/>
          </w:pPr>
          <w:r w:rsidRPr="00AD3085">
            <w:rPr>
              <w:rStyle w:val="PlaceholderText"/>
              <w:rFonts w:ascii="PT Sans" w:hAnsi="PT Sans"/>
            </w:rPr>
            <w:t>Enter the name of the person we can contact in case of emergency</w:t>
          </w:r>
        </w:p>
      </w:docPartBody>
    </w:docPart>
    <w:docPart>
      <w:docPartPr>
        <w:name w:val="68035D88E59B4FD9A2611320054F3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A61F8-72A2-46E3-A30F-6A49AE8E8F98}"/>
      </w:docPartPr>
      <w:docPartBody>
        <w:p w:rsidR="006F46FF" w:rsidRDefault="00201582" w:rsidP="00201582">
          <w:pPr>
            <w:pStyle w:val="68035D88E59B4FD9A2611320054F3C0A1"/>
          </w:pPr>
          <w:r w:rsidRPr="00AD3085">
            <w:rPr>
              <w:rStyle w:val="PlaceholderText"/>
              <w:rFonts w:ascii="PT Sans" w:hAnsi="PT Sans"/>
            </w:rPr>
            <w:t>Enter the phone number, preferably the mobile number</w:t>
          </w:r>
        </w:p>
      </w:docPartBody>
    </w:docPart>
    <w:docPart>
      <w:docPartPr>
        <w:name w:val="09CE2C3CBAA94147AA71885AD5B5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166E1-12EA-4516-92E5-C4FDD56CFDBE}"/>
      </w:docPartPr>
      <w:docPartBody>
        <w:p w:rsidR="006F46FF" w:rsidRDefault="00201582" w:rsidP="00201582">
          <w:pPr>
            <w:pStyle w:val="09CE2C3CBAA94147AA71885AD5B5448E1"/>
          </w:pPr>
          <w:r w:rsidRPr="006A41F6">
            <w:rPr>
              <w:rStyle w:val="PlaceholderText"/>
              <w:rFonts w:ascii="PT Sans" w:hAnsi="PT Sans"/>
              <w:sz w:val="22"/>
              <w:szCs w:val="22"/>
            </w:rPr>
            <w:t>Provide your TFN, otherwise higher tax</w:t>
          </w:r>
          <w:r>
            <w:rPr>
              <w:rStyle w:val="PlaceholderText"/>
              <w:rFonts w:ascii="PT Sans" w:hAnsi="PT Sans"/>
              <w:sz w:val="22"/>
              <w:szCs w:val="22"/>
            </w:rPr>
            <w:t xml:space="preserve"> may be withheld</w:t>
          </w:r>
          <w:r w:rsidRPr="006A41F6">
            <w:rPr>
              <w:rStyle w:val="PlaceholderText"/>
              <w:rFonts w:ascii="PT Sans" w:hAnsi="PT Sans"/>
              <w:sz w:val="22"/>
              <w:szCs w:val="22"/>
            </w:rPr>
            <w:t xml:space="preserve"> from your income. If you do not have a TFN yet, please apply for one prior to starting with the company</w:t>
          </w:r>
        </w:p>
      </w:docPartBody>
    </w:docPart>
    <w:docPart>
      <w:docPartPr>
        <w:name w:val="B7FF92902D81401F9D5DA8F084EA9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C04DD-BAA1-4189-B143-010D9C84F8D7}"/>
      </w:docPartPr>
      <w:docPartBody>
        <w:p w:rsidR="006F46FF" w:rsidRDefault="00201582" w:rsidP="00201582">
          <w:pPr>
            <w:pStyle w:val="B7FF92902D81401F9D5DA8F084EA9ADC1"/>
          </w:pPr>
          <w:r w:rsidRPr="00AD3085">
            <w:rPr>
              <w:rStyle w:val="PlaceholderText"/>
              <w:rFonts w:ascii="PT Sans" w:hAnsi="PT Sans"/>
            </w:rPr>
            <w:t>Provide your bank details where you would like your salary to be credited</w:t>
          </w:r>
        </w:p>
      </w:docPartBody>
    </w:docPart>
    <w:docPart>
      <w:docPartPr>
        <w:name w:val="3DA070A80D7342C089C9B511E13BC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042C2-694A-4834-BB4A-3EE459BC8313}"/>
      </w:docPartPr>
      <w:docPartBody>
        <w:p w:rsidR="006F46FF" w:rsidRDefault="00201582" w:rsidP="00201582">
          <w:pPr>
            <w:pStyle w:val="3DA070A80D7342C089C9B511E13BC4BE1"/>
          </w:pPr>
          <w:r w:rsidRPr="00AD3085">
            <w:rPr>
              <w:rStyle w:val="PlaceholderText"/>
              <w:rFonts w:ascii="PT Sans" w:hAnsi="PT Sans"/>
            </w:rPr>
            <w:t>Please complete this part if you have Regulated Superannuation Fund</w:t>
          </w:r>
        </w:p>
      </w:docPartBody>
    </w:docPart>
    <w:docPart>
      <w:docPartPr>
        <w:name w:val="FBDB7EC4F6CF4361B785E418F6913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ACDD8-3C38-4164-8879-1EE6F51ECD70}"/>
      </w:docPartPr>
      <w:docPartBody>
        <w:p w:rsidR="006F46FF" w:rsidRDefault="00201582" w:rsidP="00201582">
          <w:pPr>
            <w:pStyle w:val="FBDB7EC4F6CF4361B785E418F69130BA1"/>
          </w:pPr>
          <w:r w:rsidRPr="00AD3085">
            <w:rPr>
              <w:rStyle w:val="PlaceholderText"/>
              <w:rFonts w:ascii="PT Sans" w:hAnsi="PT Sans"/>
            </w:rPr>
            <w:t>Ensure to provide the correct number</w:t>
          </w:r>
        </w:p>
      </w:docPartBody>
    </w:docPart>
    <w:docPart>
      <w:docPartPr>
        <w:name w:val="77DBD7F3CE704A3B80CA7AF58EB9A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27364-3771-4F73-B73A-A7F1FA8F771B}"/>
      </w:docPartPr>
      <w:docPartBody>
        <w:p w:rsidR="006F46FF" w:rsidRDefault="00201582" w:rsidP="00201582">
          <w:pPr>
            <w:pStyle w:val="77DBD7F3CE704A3B80CA7AF58EB9AF0E1"/>
          </w:pPr>
          <w:r w:rsidRPr="00AD3085">
            <w:rPr>
              <w:rStyle w:val="PlaceholderText"/>
              <w:rFonts w:ascii="PT Sans" w:hAnsi="PT Sans"/>
            </w:rPr>
            <w:t>Obtain from your service provider or superfund lookup</w:t>
          </w:r>
        </w:p>
      </w:docPartBody>
    </w:docPart>
    <w:docPart>
      <w:docPartPr>
        <w:name w:val="2752F22046224C5DBFCA65A7A5416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5FA0E-D19C-45AE-80F4-B9C50DC6BA17}"/>
      </w:docPartPr>
      <w:docPartBody>
        <w:p w:rsidR="006F46FF" w:rsidRDefault="00201582" w:rsidP="00201582">
          <w:pPr>
            <w:pStyle w:val="2752F22046224C5DBFCA65A7A5416E711"/>
          </w:pPr>
          <w:r w:rsidRPr="00AD3085">
            <w:rPr>
              <w:rStyle w:val="PlaceholderText"/>
              <w:rFonts w:ascii="PT Sans" w:hAnsi="PT Sans"/>
            </w:rPr>
            <w:t>Complete this part if you have your own super fund</w:t>
          </w:r>
        </w:p>
      </w:docPartBody>
    </w:docPart>
    <w:docPart>
      <w:docPartPr>
        <w:name w:val="852AF8F843E9475B9CADA571ECDFC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0A3FA-FEE9-4A62-9532-2A2819C8395F}"/>
      </w:docPartPr>
      <w:docPartBody>
        <w:p w:rsidR="006F46FF" w:rsidRDefault="00201582" w:rsidP="00201582">
          <w:pPr>
            <w:pStyle w:val="852AF8F843E9475B9CADA571ECDFC9901"/>
          </w:pPr>
          <w:r w:rsidRPr="00AD3085">
            <w:rPr>
              <w:rStyle w:val="PlaceholderText"/>
              <w:rFonts w:ascii="PT Sans" w:hAnsi="PT Sans"/>
            </w:rPr>
            <w:t>Ensure to provide correct number</w:t>
          </w:r>
        </w:p>
      </w:docPartBody>
    </w:docPart>
    <w:docPart>
      <w:docPartPr>
        <w:name w:val="CD1A23BA1AC548F082CA33CB35464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70E8A-AEF1-4BEF-9894-398A9FC9FA37}"/>
      </w:docPartPr>
      <w:docPartBody>
        <w:p w:rsidR="006F46FF" w:rsidRDefault="00201582" w:rsidP="00201582">
          <w:pPr>
            <w:pStyle w:val="CD1A23BA1AC548F082CA33CB354649E31"/>
          </w:pPr>
          <w:r w:rsidRPr="00AD3085">
            <w:rPr>
              <w:rStyle w:val="PlaceholderText"/>
              <w:rFonts w:ascii="PT Sans" w:hAnsi="PT Sans"/>
            </w:rPr>
            <w:t>Only if available</w:t>
          </w:r>
        </w:p>
      </w:docPartBody>
    </w:docPart>
    <w:docPart>
      <w:docPartPr>
        <w:name w:val="07874D61179949FE8B1B19DE2ED7A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0ACD2-DDEE-4EAE-B036-63A72658FB34}"/>
      </w:docPartPr>
      <w:docPartBody>
        <w:p w:rsidR="006F46FF" w:rsidRDefault="00201582" w:rsidP="00201582">
          <w:pPr>
            <w:pStyle w:val="07874D61179949FE8B1B19DE2ED7AFDC1"/>
          </w:pPr>
          <w:r w:rsidRPr="00AD3085">
            <w:rPr>
              <w:rStyle w:val="PlaceholderText"/>
              <w:rFonts w:ascii="PT Sans" w:hAnsi="PT Sans"/>
            </w:rPr>
            <w:t>This field is required</w:t>
          </w:r>
        </w:p>
      </w:docPartBody>
    </w:docPart>
    <w:docPart>
      <w:docPartPr>
        <w:name w:val="9DF11615223E4CB78B208CC30BDB7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62340-5000-4BC0-B0DE-A58F11F4A8CA}"/>
      </w:docPartPr>
      <w:docPartBody>
        <w:p w:rsidR="006F46FF" w:rsidRDefault="00201582" w:rsidP="00201582">
          <w:pPr>
            <w:pStyle w:val="9DF11615223E4CB78B208CC30BDB71611"/>
          </w:pPr>
          <w:r w:rsidRPr="00AD3085">
            <w:rPr>
              <w:rStyle w:val="PlaceholderText"/>
              <w:rFonts w:ascii="PT Sans" w:hAnsi="PT Sans"/>
            </w:rPr>
            <w:t>Please request this from your SMSF administrator</w:t>
          </w:r>
        </w:p>
      </w:docPartBody>
    </w:docPart>
    <w:docPart>
      <w:docPartPr>
        <w:name w:val="2E1E055FADDB4000AAEC8F33C5C4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AEE10-EE15-4C93-9F3B-648068F25493}"/>
      </w:docPartPr>
      <w:docPartBody>
        <w:p w:rsidR="006F46FF" w:rsidRDefault="00201582" w:rsidP="00201582">
          <w:pPr>
            <w:pStyle w:val="2E1E055FADDB4000AAEC8F33C5C4FC691"/>
          </w:pPr>
          <w:r w:rsidRPr="00AD3085">
            <w:rPr>
              <w:rStyle w:val="PlaceholderText"/>
              <w:rFonts w:ascii="PT Sans" w:hAnsi="PT Sans"/>
            </w:rPr>
            <w:t>Please indicate if you have entered a different period for salary</w:t>
          </w:r>
        </w:p>
      </w:docPartBody>
    </w:docPart>
    <w:docPart>
      <w:docPartPr>
        <w:name w:val="88F3BA4B30884F5DA55E53C2581A3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9E05D-CABA-4C70-BCD3-B866DE3FF948}"/>
      </w:docPartPr>
      <w:docPartBody>
        <w:p w:rsidR="006F46FF" w:rsidRDefault="00201582" w:rsidP="00201582">
          <w:pPr>
            <w:pStyle w:val="88F3BA4B30884F5DA55E53C2581A32731"/>
          </w:pPr>
          <w:r>
            <w:rPr>
              <w:rStyle w:val="PlaceholderText"/>
              <w:rFonts w:ascii="PT Sans" w:hAnsi="PT Sans"/>
            </w:rPr>
            <w:t>First</w:t>
          </w:r>
          <w:r w:rsidRPr="00AD3085">
            <w:rPr>
              <w:rStyle w:val="PlaceholderText"/>
              <w:rFonts w:ascii="PT Sans" w:hAnsi="PT Sans"/>
            </w:rPr>
            <w:t xml:space="preserve"> day of employment</w:t>
          </w:r>
        </w:p>
      </w:docPartBody>
    </w:docPart>
    <w:docPart>
      <w:docPartPr>
        <w:name w:val="395A38D1E9DE414EB8BFE95B63DF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1C70B-A8A3-4205-B38A-C4CBD158DDF2}"/>
      </w:docPartPr>
      <w:docPartBody>
        <w:p w:rsidR="006F46FF" w:rsidRDefault="00201582" w:rsidP="00201582">
          <w:pPr>
            <w:pStyle w:val="395A38D1E9DE414EB8BFE95B63DFB3A01"/>
          </w:pPr>
          <w:r w:rsidRPr="00AD3085">
            <w:rPr>
              <w:rStyle w:val="PlaceholderText"/>
              <w:rFonts w:ascii="PT Sans" w:hAnsi="PT Sans"/>
            </w:rPr>
            <w:t>Indicate if paid Weekly, Fortnightly, Monthly, other period</w:t>
          </w:r>
        </w:p>
      </w:docPartBody>
    </w:docPart>
    <w:docPart>
      <w:docPartPr>
        <w:name w:val="8259B1A51F064824914142DD0111B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08A90-C214-4897-BB9A-A2571BA7CA84}"/>
      </w:docPartPr>
      <w:docPartBody>
        <w:p w:rsidR="006F46FF" w:rsidRDefault="00201582" w:rsidP="00201582">
          <w:pPr>
            <w:pStyle w:val="8259B1A51F064824914142DD0111B1D01"/>
          </w:pPr>
          <w:r w:rsidRPr="00AD3085">
            <w:rPr>
              <w:rStyle w:val="PlaceholderText"/>
              <w:rFonts w:ascii="PT Sans" w:hAnsi="PT Sans"/>
            </w:rPr>
            <w:t>Please indicate if you have entered a different period for hours worked</w:t>
          </w:r>
        </w:p>
      </w:docPartBody>
    </w:docPart>
    <w:docPart>
      <w:docPartPr>
        <w:name w:val="1634AA1370A144819A426620B0595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7ED88-CF39-44A7-9F3F-E11D4DCCEA1F}"/>
      </w:docPartPr>
      <w:docPartBody>
        <w:p w:rsidR="006F46FF" w:rsidRDefault="00201582" w:rsidP="00201582">
          <w:pPr>
            <w:pStyle w:val="1634AA1370A144819A426620B0595F531"/>
          </w:pPr>
          <w:r w:rsidRPr="00AD3085">
            <w:rPr>
              <w:rStyle w:val="PlaceholderText"/>
              <w:rFonts w:ascii="PT Sans" w:hAnsi="PT Sans"/>
            </w:rPr>
            <w:t>Click or tap here to enter text.</w:t>
          </w:r>
        </w:p>
      </w:docPartBody>
    </w:docPart>
    <w:docPart>
      <w:docPartPr>
        <w:name w:val="02E3D918C68049E198C9510F91BB6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7DE3FA-1431-4122-90C1-6927C9A259FB}"/>
      </w:docPartPr>
      <w:docPartBody>
        <w:p w:rsidR="006F46FF" w:rsidRDefault="00201582" w:rsidP="00201582">
          <w:pPr>
            <w:pStyle w:val="02E3D918C68049E198C9510F91BB6A0D1"/>
          </w:pPr>
          <w:r w:rsidRPr="00AD3085">
            <w:rPr>
              <w:rStyle w:val="PlaceholderText"/>
              <w:rFonts w:ascii="PT Sans" w:hAnsi="PT Sans"/>
            </w:rPr>
            <w:t>Click or tap here to enter text.</w:t>
          </w:r>
        </w:p>
      </w:docPartBody>
    </w:docPart>
    <w:docPart>
      <w:docPartPr>
        <w:name w:val="5F250F1BBD1F4727B270FFBB273F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F37AF-D2BF-4545-BC10-2BC018D245D5}"/>
      </w:docPartPr>
      <w:docPartBody>
        <w:p w:rsidR="006F46FF" w:rsidRDefault="00201582" w:rsidP="00201582">
          <w:pPr>
            <w:pStyle w:val="5F250F1BBD1F4727B270FFBB273F2EED1"/>
          </w:pPr>
          <w:r w:rsidRPr="00AD3085">
            <w:rPr>
              <w:rStyle w:val="PlaceholderText"/>
              <w:rFonts w:ascii="PT Sans" w:hAnsi="PT Sans"/>
            </w:rPr>
            <w:t>Click or tap here to enter text.</w:t>
          </w:r>
        </w:p>
      </w:docPartBody>
    </w:docPart>
    <w:docPart>
      <w:docPartPr>
        <w:name w:val="2D470BFACAE0424B859A561F14440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5B71E-CFA5-42DD-A484-C0DC71DAF2F7}"/>
      </w:docPartPr>
      <w:docPartBody>
        <w:p w:rsidR="006F46FF" w:rsidRDefault="00201582" w:rsidP="00201582">
          <w:pPr>
            <w:pStyle w:val="2D470BFACAE0424B859A561F144405B91"/>
          </w:pPr>
          <w:r w:rsidRPr="00AD3085">
            <w:rPr>
              <w:rStyle w:val="PlaceholderText"/>
              <w:rFonts w:ascii="PT Sans" w:hAnsi="PT Sans"/>
            </w:rPr>
            <w:t>Please provide your bank details</w:t>
          </w:r>
        </w:p>
      </w:docPartBody>
    </w:docPart>
    <w:docPart>
      <w:docPartPr>
        <w:name w:val="4D3FF860B3D247D59D43D173E5927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B5076-38CB-426A-A092-C8A224359AD5}"/>
      </w:docPartPr>
      <w:docPartBody>
        <w:p w:rsidR="00094C26" w:rsidRDefault="00201582" w:rsidP="00201582">
          <w:pPr>
            <w:pStyle w:val="4D3FF860B3D247D59D43D173E5927DED1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9C2B3121DAB94BF38C3853A8D4593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CC7DC-8E1E-4B59-AE25-5B812D9DA9A8}"/>
      </w:docPartPr>
      <w:docPartBody>
        <w:p w:rsidR="00094C26" w:rsidRDefault="00201582" w:rsidP="00201582">
          <w:pPr>
            <w:pStyle w:val="9C2B3121DAB94BF38C3853A8D4593DC11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FC0D4540354C455CA5211A2569EF9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3C688-C8BB-4339-9D47-03217507D0D5}"/>
      </w:docPartPr>
      <w:docPartBody>
        <w:p w:rsidR="00094C26" w:rsidRDefault="00201582" w:rsidP="00201582">
          <w:pPr>
            <w:pStyle w:val="FC0D4540354C455CA5211A2569EF9F731"/>
          </w:pPr>
          <w:r w:rsidRPr="008544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F9ABF7AB4C4C8F914E205E65ED5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11255-7ED1-4ED6-867C-C14ADD307F72}"/>
      </w:docPartPr>
      <w:docPartBody>
        <w:p w:rsidR="00094C26" w:rsidRDefault="00201582" w:rsidP="00201582">
          <w:pPr>
            <w:pStyle w:val="22F9ABF7AB4C4C8F914E205E65ED51821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FD187CD74CEF466EB3BDF197EF1FB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63676-E409-4A94-866E-9CAE90E729AF}"/>
      </w:docPartPr>
      <w:docPartBody>
        <w:p w:rsidR="00094C26" w:rsidRDefault="00201582" w:rsidP="00201582">
          <w:pPr>
            <w:pStyle w:val="FD187CD74CEF466EB3BDF197EF1FBC121"/>
          </w:pPr>
          <w:r>
            <w:rPr>
              <w:rStyle w:val="PlaceholderText"/>
            </w:rPr>
            <w:t>Enter text here</w:t>
          </w:r>
        </w:p>
      </w:docPartBody>
    </w:docPart>
    <w:docPart>
      <w:docPartPr>
        <w:name w:val="43472AD8379C4EC49D9FFF235F4EA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A8C81-F2D6-4C14-8191-938D00FCB244}"/>
      </w:docPartPr>
      <w:docPartBody>
        <w:p w:rsidR="00094C26" w:rsidRDefault="00201582" w:rsidP="00201582">
          <w:pPr>
            <w:pStyle w:val="43472AD8379C4EC49D9FFF235F4EA04E1"/>
          </w:pPr>
          <w:r>
            <w:rPr>
              <w:rStyle w:val="PlaceholderText"/>
            </w:rPr>
            <w:t>Enter date here</w:t>
          </w:r>
        </w:p>
      </w:docPartBody>
    </w:docPart>
    <w:docPart>
      <w:docPartPr>
        <w:name w:val="F98296CAD0934CB0A5D7C0D0CA3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46E8C-9DF8-46E2-92DD-5C9623147B69}"/>
      </w:docPartPr>
      <w:docPartBody>
        <w:p w:rsidR="005E4D6D" w:rsidRDefault="00E2299D" w:rsidP="00E2299D">
          <w:pPr>
            <w:pStyle w:val="F98296CAD0934CB0A5D7C0D0CA35E0A6"/>
          </w:pPr>
          <w:r w:rsidRPr="008544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C761A523D347E7BA5F5A95C3784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D53-5A05-449B-9FC9-3CDAA6E7F511}"/>
      </w:docPartPr>
      <w:docPartBody>
        <w:p w:rsidR="005E4D6D" w:rsidRDefault="00201582" w:rsidP="00201582">
          <w:pPr>
            <w:pStyle w:val="12C761A523D347E7BA5F5A95C37847E71"/>
          </w:pPr>
          <w:r>
            <w:rPr>
              <w:rStyle w:val="PlaceholderText"/>
            </w:rPr>
            <w:t>Enter date here</w:t>
          </w:r>
        </w:p>
      </w:docPartBody>
    </w:docPart>
    <w:docPart>
      <w:docPartPr>
        <w:name w:val="A9E7672285324C45AB873EC23C69D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862B3-34A7-4E7C-A2CD-CE5C785A909C}"/>
      </w:docPartPr>
      <w:docPartBody>
        <w:p w:rsidR="008A3668" w:rsidRDefault="00201582" w:rsidP="00201582">
          <w:pPr>
            <w:pStyle w:val="A9E7672285324C45AB873EC23C69D1391"/>
          </w:pPr>
          <w:r w:rsidRPr="00AD3085">
            <w:rPr>
              <w:rStyle w:val="PlaceholderText"/>
              <w:rFonts w:ascii="PT Sans" w:hAnsi="PT Sans"/>
            </w:rPr>
            <w:t>Indicat</w:t>
          </w:r>
          <w:r>
            <w:rPr>
              <w:rStyle w:val="PlaceholderText"/>
              <w:rFonts w:ascii="PT Sans" w:hAnsi="PT Sans"/>
            </w:rPr>
            <w:t>e instructions for initial pay, e.g. days adjustment, etc</w:t>
          </w:r>
        </w:p>
      </w:docPartBody>
    </w:docPart>
    <w:docPart>
      <w:docPartPr>
        <w:name w:val="6062B786A95D499C85C5B4C4BFBD5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8FF7D-C85C-4F84-876E-B23595A97A8B}"/>
      </w:docPartPr>
      <w:docPartBody>
        <w:p w:rsidR="008A3668" w:rsidRDefault="00201582" w:rsidP="00201582">
          <w:pPr>
            <w:pStyle w:val="6062B786A95D499C85C5B4C4BFBD50721"/>
          </w:pPr>
          <w:r w:rsidRPr="00AD3085">
            <w:rPr>
              <w:rStyle w:val="PlaceholderText"/>
              <w:rFonts w:ascii="PT Sans" w:hAnsi="PT Sans"/>
            </w:rPr>
            <w:t xml:space="preserve">Indicate if </w:t>
          </w:r>
          <w:r>
            <w:rPr>
              <w:rStyle w:val="PlaceholderText"/>
              <w:rFonts w:ascii="PT Sans" w:hAnsi="PT Sans"/>
            </w:rPr>
            <w:t xml:space="preserve">employee is </w:t>
          </w:r>
          <w:r w:rsidRPr="00AD3085">
            <w:rPr>
              <w:rStyle w:val="PlaceholderText"/>
              <w:rFonts w:ascii="PT Sans" w:hAnsi="PT Sans"/>
            </w:rPr>
            <w:t xml:space="preserve"> given allowances</w:t>
          </w:r>
        </w:p>
      </w:docPartBody>
    </w:docPart>
    <w:docPart>
      <w:docPartPr>
        <w:name w:val="3F44F37F596E47638F0F2DE1AB09C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986E1-4ECA-4014-8156-B682EE44513B}"/>
      </w:docPartPr>
      <w:docPartBody>
        <w:p w:rsidR="008A3668" w:rsidRDefault="00201582" w:rsidP="00201582">
          <w:pPr>
            <w:pStyle w:val="3F44F37F596E47638F0F2DE1AB09C3751"/>
          </w:pPr>
          <w:r>
            <w:rPr>
              <w:rStyle w:val="PlaceholderText"/>
            </w:rPr>
            <w:t>Will be given 4weeks Annual leave and 10days Sick leave?</w:t>
          </w:r>
        </w:p>
      </w:docPartBody>
    </w:docPart>
    <w:docPart>
      <w:docPartPr>
        <w:name w:val="0D4162F650414F808D11AD5DB0DEA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0DD04-604E-4055-AA8D-58E17DC0758A}"/>
      </w:docPartPr>
      <w:docPartBody>
        <w:p w:rsidR="008A3668" w:rsidRDefault="00201582" w:rsidP="00201582">
          <w:pPr>
            <w:pStyle w:val="0D4162F650414F808D11AD5DB0DEAA031"/>
          </w:pPr>
          <w:r>
            <w:rPr>
              <w:rStyle w:val="PlaceholderText"/>
            </w:rPr>
            <w:t>Please specify</w:t>
          </w:r>
        </w:p>
      </w:docPartBody>
    </w:docPart>
    <w:docPart>
      <w:docPartPr>
        <w:name w:val="BF6DD4FEB8B64C87B17C99A6FC4B7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A76F-A6AD-4BC0-8CB9-4086008E98C0}"/>
      </w:docPartPr>
      <w:docPartBody>
        <w:p w:rsidR="008A3668" w:rsidRDefault="00201582" w:rsidP="00201582">
          <w:pPr>
            <w:pStyle w:val="BF6DD4FEB8B64C87B17C99A6FC4B79F21"/>
          </w:pPr>
          <w:r>
            <w:rPr>
              <w:rStyle w:val="PlaceholderText"/>
            </w:rPr>
            <w:t>Insert number of months here</w:t>
          </w:r>
        </w:p>
      </w:docPartBody>
    </w:docPart>
    <w:docPart>
      <w:docPartPr>
        <w:name w:val="64D97E6C24BC47409FE46899AD94D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55DF7-6507-4E89-A703-F2CE9C54FD97}"/>
      </w:docPartPr>
      <w:docPartBody>
        <w:p w:rsidR="008A3668" w:rsidRDefault="00201582" w:rsidP="00201582">
          <w:pPr>
            <w:pStyle w:val="64D97E6C24BC47409FE46899AD94D6F91"/>
          </w:pPr>
          <w:r>
            <w:rPr>
              <w:rStyle w:val="PlaceholderText"/>
            </w:rPr>
            <w:t xml:space="preserve">Eligible for extra pay of 17.5% of normal pay? </w:t>
          </w:r>
        </w:p>
      </w:docPartBody>
    </w:docPart>
    <w:docPart>
      <w:docPartPr>
        <w:name w:val="2F761A4C6CCD49709535B35E2A454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88503-6E82-4AC5-9EC8-EB8D24F8CB58}"/>
      </w:docPartPr>
      <w:docPartBody>
        <w:p w:rsidR="008A3668" w:rsidRDefault="00201582" w:rsidP="00201582">
          <w:pPr>
            <w:pStyle w:val="2F761A4C6CCD49709535B35E2A454DDF1"/>
          </w:pPr>
          <w:r>
            <w:rPr>
              <w:rStyle w:val="PlaceholderText"/>
            </w:rPr>
            <w:t>Please specify</w:t>
          </w:r>
        </w:p>
      </w:docPartBody>
    </w:docPart>
    <w:docPart>
      <w:docPartPr>
        <w:name w:val="388079B348354217B914770BDF98E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2EF48-1C44-42EF-BCF4-CACDCAD3A9D7}"/>
      </w:docPartPr>
      <w:docPartBody>
        <w:p w:rsidR="00201582" w:rsidRDefault="00201582" w:rsidP="00201582">
          <w:pPr>
            <w:pStyle w:val="388079B348354217B914770BDF98E6D52"/>
          </w:pPr>
          <w:r w:rsidRPr="00AD3085">
            <w:rPr>
              <w:rStyle w:val="PlaceholderText"/>
              <w:rFonts w:ascii="PT Sans" w:hAnsi="PT Sans"/>
            </w:rPr>
            <w:t xml:space="preserve">Enter your </w:t>
          </w:r>
          <w:r>
            <w:rPr>
              <w:rStyle w:val="PlaceholderText"/>
              <w:rFonts w:ascii="PT Sans" w:hAnsi="PT Sans"/>
            </w:rPr>
            <w:t>middle</w:t>
          </w:r>
          <w:r w:rsidRPr="00AD3085">
            <w:rPr>
              <w:rStyle w:val="PlaceholderText"/>
              <w:rFonts w:ascii="PT Sans" w:hAnsi="PT Sans"/>
            </w:rPr>
            <w:t xml:space="preserve"> name here</w:t>
          </w:r>
          <w:r>
            <w:rPr>
              <w:rStyle w:val="PlaceholderText"/>
              <w:rFonts w:ascii="PT Sans" w:hAnsi="PT Sans"/>
            </w:rPr>
            <w:t>, if any</w:t>
          </w:r>
        </w:p>
      </w:docPartBody>
    </w:docPart>
    <w:docPart>
      <w:docPartPr>
        <w:name w:val="096E99FDA9E64F5B9238015263D14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6FD3A-8EB9-490C-B56C-602B571DF5ED}"/>
      </w:docPartPr>
      <w:docPartBody>
        <w:p w:rsidR="00201582" w:rsidRDefault="00201582" w:rsidP="00201582">
          <w:pPr>
            <w:pStyle w:val="096E99FDA9E64F5B9238015263D140E72"/>
          </w:pPr>
          <w:r w:rsidRPr="00AD3085">
            <w:rPr>
              <w:rStyle w:val="PlaceholderText"/>
              <w:rFonts w:ascii="PT Sans" w:hAnsi="PT Sans"/>
            </w:rPr>
            <w:t xml:space="preserve">Enter your legal </w:t>
          </w:r>
          <w:r>
            <w:rPr>
              <w:rStyle w:val="PlaceholderText"/>
              <w:rFonts w:ascii="PT Sans" w:hAnsi="PT Sans"/>
            </w:rPr>
            <w:t>surn</w:t>
          </w:r>
          <w:r w:rsidRPr="00AD3085">
            <w:rPr>
              <w:rStyle w:val="PlaceholderText"/>
              <w:rFonts w:ascii="PT Sans" w:hAnsi="PT Sans"/>
            </w:rPr>
            <w:t>name here</w:t>
          </w:r>
        </w:p>
      </w:docPartBody>
    </w:docPart>
    <w:docPart>
      <w:docPartPr>
        <w:name w:val="1490E1FDE168408A86E2B65258EE0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11E23-F7DC-4962-9BB6-670E89A43DCD}"/>
      </w:docPartPr>
      <w:docPartBody>
        <w:p w:rsidR="00201582" w:rsidRDefault="00201582" w:rsidP="00201582">
          <w:pPr>
            <w:pStyle w:val="1490E1FDE168408A86E2B65258EE0EC72"/>
          </w:pPr>
          <w:r w:rsidRPr="00AD3085">
            <w:rPr>
              <w:rStyle w:val="PlaceholderText"/>
              <w:rFonts w:ascii="PT Sans" w:hAnsi="PT Sans"/>
            </w:rPr>
            <w:t xml:space="preserve">Enter your </w:t>
          </w:r>
          <w:r>
            <w:rPr>
              <w:rStyle w:val="PlaceholderText"/>
              <w:rFonts w:ascii="PT Sans" w:hAnsi="PT Sans"/>
            </w:rPr>
            <w:t>gender here e.g. male, female, non-binar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panose1 w:val="020B0503020203090204"/>
    <w:charset w:val="00"/>
    <w:family w:val="swiss"/>
    <w:pitch w:val="variable"/>
    <w:sig w:usb0="A00002EF" w:usb1="5000204B" w:usb2="00000000" w:usb3="00000000" w:csb0="000000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BB3"/>
    <w:rsid w:val="00094C26"/>
    <w:rsid w:val="00096CAD"/>
    <w:rsid w:val="00201582"/>
    <w:rsid w:val="00240F0A"/>
    <w:rsid w:val="004F2DF6"/>
    <w:rsid w:val="00504F6E"/>
    <w:rsid w:val="00547354"/>
    <w:rsid w:val="005D1DF3"/>
    <w:rsid w:val="005E4D6D"/>
    <w:rsid w:val="00662F75"/>
    <w:rsid w:val="006F46FF"/>
    <w:rsid w:val="007D1BB3"/>
    <w:rsid w:val="007F7CA2"/>
    <w:rsid w:val="00806C0D"/>
    <w:rsid w:val="00824CBF"/>
    <w:rsid w:val="00836C61"/>
    <w:rsid w:val="008A08A2"/>
    <w:rsid w:val="008A3668"/>
    <w:rsid w:val="00917928"/>
    <w:rsid w:val="00A55787"/>
    <w:rsid w:val="00A827A7"/>
    <w:rsid w:val="00AD67F3"/>
    <w:rsid w:val="00BE43F9"/>
    <w:rsid w:val="00C11B06"/>
    <w:rsid w:val="00CC3331"/>
    <w:rsid w:val="00DF3F84"/>
    <w:rsid w:val="00E2299D"/>
    <w:rsid w:val="00EA10EC"/>
    <w:rsid w:val="00F73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1582"/>
    <w:rPr>
      <w:color w:val="808080"/>
    </w:rPr>
  </w:style>
  <w:style w:type="paragraph" w:customStyle="1" w:styleId="388079B348354217B914770BDF98E6D5">
    <w:name w:val="388079B348354217B914770BDF98E6D5"/>
    <w:rsid w:val="00DF3F84"/>
    <w:rPr>
      <w:lang w:val="en-AU" w:eastAsia="en-AU"/>
    </w:rPr>
  </w:style>
  <w:style w:type="paragraph" w:customStyle="1" w:styleId="096E99FDA9E64F5B9238015263D140E7">
    <w:name w:val="096E99FDA9E64F5B9238015263D140E7"/>
    <w:rsid w:val="00DF3F84"/>
    <w:rPr>
      <w:lang w:val="en-AU" w:eastAsia="en-AU"/>
    </w:rPr>
  </w:style>
  <w:style w:type="paragraph" w:customStyle="1" w:styleId="1490E1FDE168408A86E2B65258EE0EC7">
    <w:name w:val="1490E1FDE168408A86E2B65258EE0EC7"/>
    <w:rsid w:val="00DF3F84"/>
    <w:rPr>
      <w:lang w:val="en-AU" w:eastAsia="en-AU"/>
    </w:rPr>
  </w:style>
  <w:style w:type="paragraph" w:customStyle="1" w:styleId="F98296CAD0934CB0A5D7C0D0CA35E0A6">
    <w:name w:val="F98296CAD0934CB0A5D7C0D0CA35E0A6"/>
    <w:rsid w:val="00E2299D"/>
  </w:style>
  <w:style w:type="paragraph" w:customStyle="1" w:styleId="C817F8019FD744A99EFD2726353B8A1232">
    <w:name w:val="C817F8019FD744A99EFD2726353B8A12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32">
    <w:name w:val="5E3630A907FA408994E6D8CC1D855C29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32">
    <w:name w:val="58C8EE5B18AE4E899A51DB0B7B59CC67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32">
    <w:name w:val="F4D4F28017A94DFC8056944E892377CA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32">
    <w:name w:val="5AF371E75117432A81536EB569287F53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32">
    <w:name w:val="5389F26FFAAC40A18A10C0D6549F9B0D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32">
    <w:name w:val="C87CBA0B1762469F8AC6C5CBD0C73BE2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32">
    <w:name w:val="68035D88E59B4FD9A2611320054F3C0A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32">
    <w:name w:val="09CE2C3CBAA94147AA71885AD5B5448E3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22">
    <w:name w:val="43472AD8379C4EC49D9FFF235F4EA04E22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30">
    <w:name w:val="B7FF92902D81401F9D5DA8F084EA9ADC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29">
    <w:name w:val="1634AA1370A144819A426620B0595F53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24">
    <w:name w:val="4D3FF860B3D247D59D43D173E5927DED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24">
    <w:name w:val="9C2B3121DAB94BF38C3853A8D4593DC1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30">
    <w:name w:val="3DA070A80D7342C089C9B511E13BC4BE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29">
    <w:name w:val="02E3D918C68049E198C9510F91BB6A0D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30">
    <w:name w:val="FBDB7EC4F6CF4361B785E418F69130BA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30">
    <w:name w:val="77DBD7F3CE704A3B80CA7AF58EB9AF0E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30">
    <w:name w:val="2752F22046224C5DBFCA65A7A5416E71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29">
    <w:name w:val="5F250F1BBD1F4727B270FFBB273F2EED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30">
    <w:name w:val="852AF8F843E9475B9CADA571ECDFC990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30">
    <w:name w:val="CD1A23BA1AC548F082CA33CB354649E3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30">
    <w:name w:val="07874D61179949FE8B1B19DE2ED7AFDC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29">
    <w:name w:val="2D470BFACAE0424B859A561F144405B929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24">
    <w:name w:val="FC0D4540354C455CA5211A2569EF9F73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24">
    <w:name w:val="22F9ABF7AB4C4C8F914E205E65ED5182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24">
    <w:name w:val="FD187CD74CEF466EB3BDF197EF1FBC12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30">
    <w:name w:val="9DF11615223E4CB78B208CC30BDB7161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30">
    <w:name w:val="2E1E055FADDB4000AAEC8F33C5C4FC69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30">
    <w:name w:val="8259B1A51F064824914142DD0111B1D0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30">
    <w:name w:val="88F3BA4B30884F5DA55E53C2581A3273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30">
    <w:name w:val="395A38D1E9DE414EB8BFE95B63DFB3A030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4">
    <w:name w:val="A9E7672285324C45AB873EC23C69D139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4">
    <w:name w:val="6062B786A95D499C85C5B4C4BFBD507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4">
    <w:name w:val="3F44F37F596E47638F0F2DE1AB09C375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4">
    <w:name w:val="0D4162F650414F808D11AD5DB0DEAA03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4">
    <w:name w:val="BF6DD4FEB8B64C87B17C99A6FC4B79F2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4">
    <w:name w:val="64D97E6C24BC47409FE46899AD94D6F9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4">
    <w:name w:val="2F761A4C6CCD49709535B35E2A454DDF4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3">
    <w:name w:val="12C761A523D347E7BA5F5A95C37847E713"/>
    <w:rsid w:val="008A36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">
    <w:name w:val="C817F8019FD744A99EFD2726353B8A1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8079B348354217B914770BDF98E6D51">
    <w:name w:val="388079B348354217B914770BDF98E6D5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6E99FDA9E64F5B9238015263D140E71">
    <w:name w:val="096E99FDA9E64F5B9238015263D140E7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490E1FDE168408A86E2B65258EE0EC71">
    <w:name w:val="1490E1FDE168408A86E2B65258EE0EC7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">
    <w:name w:val="5E3630A907FA408994E6D8CC1D855C29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">
    <w:name w:val="58C8EE5B18AE4E899A51DB0B7B59CC67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">
    <w:name w:val="F4D4F28017A94DFC8056944E892377CA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">
    <w:name w:val="5AF371E75117432A81536EB569287F53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">
    <w:name w:val="5389F26FFAAC40A18A10C0D6549F9B0D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">
    <w:name w:val="C87CBA0B1762469F8AC6C5CBD0C73BE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">
    <w:name w:val="68035D88E59B4FD9A2611320054F3C0A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">
    <w:name w:val="09CE2C3CBAA94147AA71885AD5B5448E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">
    <w:name w:val="43472AD8379C4EC49D9FFF235F4EA04E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">
    <w:name w:val="B7FF92902D81401F9D5DA8F084EA9ADC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">
    <w:name w:val="1634AA1370A144819A426620B0595F53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">
    <w:name w:val="4D3FF860B3D247D59D43D173E5927DED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">
    <w:name w:val="9C2B3121DAB94BF38C3853A8D4593DC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">
    <w:name w:val="3DA070A80D7342C089C9B511E13BC4BE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">
    <w:name w:val="02E3D918C68049E198C9510F91BB6A0D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">
    <w:name w:val="FBDB7EC4F6CF4361B785E418F69130BA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">
    <w:name w:val="77DBD7F3CE704A3B80CA7AF58EB9AF0E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">
    <w:name w:val="2752F22046224C5DBFCA65A7A5416E7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">
    <w:name w:val="5F250F1BBD1F4727B270FFBB273F2EED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">
    <w:name w:val="852AF8F843E9475B9CADA571ECDFC990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">
    <w:name w:val="CD1A23BA1AC548F082CA33CB354649E3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">
    <w:name w:val="07874D61179949FE8B1B19DE2ED7AFDC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">
    <w:name w:val="2D470BFACAE0424B859A561F144405B9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">
    <w:name w:val="FC0D4540354C455CA5211A2569EF9F73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">
    <w:name w:val="22F9ABF7AB4C4C8F914E205E65ED518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">
    <w:name w:val="FD187CD74CEF466EB3BDF197EF1FBC1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">
    <w:name w:val="9DF11615223E4CB78B208CC30BDB716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">
    <w:name w:val="2E1E055FADDB4000AAEC8F33C5C4FC69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">
    <w:name w:val="8259B1A51F064824914142DD0111B1D0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">
    <w:name w:val="88F3BA4B30884F5DA55E53C2581A3273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">
    <w:name w:val="395A38D1E9DE414EB8BFE95B63DFB3A0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">
    <w:name w:val="A9E7672285324C45AB873EC23C69D139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">
    <w:name w:val="6062B786A95D499C85C5B4C4BFBD507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">
    <w:name w:val="3F44F37F596E47638F0F2DE1AB09C375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">
    <w:name w:val="0D4162F650414F808D11AD5DB0DEAA03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">
    <w:name w:val="BF6DD4FEB8B64C87B17C99A6FC4B79F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">
    <w:name w:val="64D97E6C24BC47409FE46899AD94D6F9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">
    <w:name w:val="2F761A4C6CCD49709535B35E2A454DDF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">
    <w:name w:val="12C761A523D347E7BA5F5A95C37847E7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17F8019FD744A99EFD2726353B8A121">
    <w:name w:val="C817F8019FD744A99EFD2726353B8A12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88079B348354217B914770BDF98E6D52">
    <w:name w:val="388079B348354217B914770BDF98E6D5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6E99FDA9E64F5B9238015263D140E72">
    <w:name w:val="096E99FDA9E64F5B9238015263D140E7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490E1FDE168408A86E2B65258EE0EC72">
    <w:name w:val="1490E1FDE168408A86E2B65258EE0EC72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E3630A907FA408994E6D8CC1D855C291">
    <w:name w:val="5E3630A907FA408994E6D8CC1D855C29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8C8EE5B18AE4E899A51DB0B7B59CC671">
    <w:name w:val="58C8EE5B18AE4E899A51DB0B7B59CC67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4D4F28017A94DFC8056944E892377CA1">
    <w:name w:val="F4D4F28017A94DFC8056944E892377CA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AF371E75117432A81536EB569287F531">
    <w:name w:val="5AF371E75117432A81536EB569287F53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389F26FFAAC40A18A10C0D6549F9B0D1">
    <w:name w:val="5389F26FFAAC40A18A10C0D6549F9B0D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87CBA0B1762469F8AC6C5CBD0C73BE21">
    <w:name w:val="C87CBA0B1762469F8AC6C5CBD0C73BE2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8035D88E59B4FD9A2611320054F3C0A1">
    <w:name w:val="68035D88E59B4FD9A2611320054F3C0A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9CE2C3CBAA94147AA71885AD5B5448E1">
    <w:name w:val="09CE2C3CBAA94147AA71885AD5B5448E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3472AD8379C4EC49D9FFF235F4EA04E1">
    <w:name w:val="43472AD8379C4EC49D9FFF235F4EA04E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7FF92902D81401F9D5DA8F084EA9ADC1">
    <w:name w:val="B7FF92902D81401F9D5DA8F084EA9ADC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634AA1370A144819A426620B0595F531">
    <w:name w:val="1634AA1370A144819A426620B0595F53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4D3FF860B3D247D59D43D173E5927DED1">
    <w:name w:val="4D3FF860B3D247D59D43D173E5927DED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C2B3121DAB94BF38C3853A8D4593DC11">
    <w:name w:val="9C2B3121DAB94BF38C3853A8D4593DC1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DA070A80D7342C089C9B511E13BC4BE1">
    <w:name w:val="3DA070A80D7342C089C9B511E13BC4BE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2E3D918C68049E198C9510F91BB6A0D1">
    <w:name w:val="02E3D918C68049E198C9510F91BB6A0D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BDB7EC4F6CF4361B785E418F69130BA1">
    <w:name w:val="FBDB7EC4F6CF4361B785E418F69130BA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77DBD7F3CE704A3B80CA7AF58EB9AF0E1">
    <w:name w:val="77DBD7F3CE704A3B80CA7AF58EB9AF0E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752F22046224C5DBFCA65A7A5416E711">
    <w:name w:val="2752F22046224C5DBFCA65A7A5416E71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5F250F1BBD1F4727B270FFBB273F2EED1">
    <w:name w:val="5F250F1BBD1F4727B270FFBB273F2EED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52AF8F843E9475B9CADA571ECDFC9901">
    <w:name w:val="852AF8F843E9475B9CADA571ECDFC990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CD1A23BA1AC548F082CA33CB354649E31">
    <w:name w:val="CD1A23BA1AC548F082CA33CB354649E3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7874D61179949FE8B1B19DE2ED7AFDC1">
    <w:name w:val="07874D61179949FE8B1B19DE2ED7AFDC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D470BFACAE0424B859A561F144405B91">
    <w:name w:val="2D470BFACAE0424B859A561F144405B9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C0D4540354C455CA5211A2569EF9F731">
    <w:name w:val="FC0D4540354C455CA5211A2569EF9F73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2F9ABF7AB4C4C8F914E205E65ED51821">
    <w:name w:val="22F9ABF7AB4C4C8F914E205E65ED5182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FD187CD74CEF466EB3BDF197EF1FBC121">
    <w:name w:val="FD187CD74CEF466EB3BDF197EF1FBC12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9DF11615223E4CB78B208CC30BDB71611">
    <w:name w:val="9DF11615223E4CB78B208CC30BDB7161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E1E055FADDB4000AAEC8F33C5C4FC691">
    <w:name w:val="2E1E055FADDB4000AAEC8F33C5C4FC69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259B1A51F064824914142DD0111B1D01">
    <w:name w:val="8259B1A51F064824914142DD0111B1D0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88F3BA4B30884F5DA55E53C2581A32731">
    <w:name w:val="88F3BA4B30884F5DA55E53C2581A3273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95A38D1E9DE414EB8BFE95B63DFB3A01">
    <w:name w:val="395A38D1E9DE414EB8BFE95B63DFB3A0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A9E7672285324C45AB873EC23C69D1391">
    <w:name w:val="A9E7672285324C45AB873EC23C69D139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062B786A95D499C85C5B4C4BFBD50721">
    <w:name w:val="6062B786A95D499C85C5B4C4BFBD5072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3F44F37F596E47638F0F2DE1AB09C3751">
    <w:name w:val="3F44F37F596E47638F0F2DE1AB09C375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0D4162F650414F808D11AD5DB0DEAA031">
    <w:name w:val="0D4162F650414F808D11AD5DB0DEAA03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BF6DD4FEB8B64C87B17C99A6FC4B79F21">
    <w:name w:val="BF6DD4FEB8B64C87B17C99A6FC4B79F2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64D97E6C24BC47409FE46899AD94D6F91">
    <w:name w:val="64D97E6C24BC47409FE46899AD94D6F9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2F761A4C6CCD49709535B35E2A454DDF1">
    <w:name w:val="2F761A4C6CCD49709535B35E2A454DDF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  <w:style w:type="paragraph" w:customStyle="1" w:styleId="12C761A523D347E7BA5F5A95C37847E71">
    <w:name w:val="12C761A523D347E7BA5F5A95C37847E71"/>
    <w:rsid w:val="0020158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E5DA5-5040-4760-AA62-EFA8CDF8F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Cowley</dc:creator>
  <cp:lastModifiedBy>Sam Cowley</cp:lastModifiedBy>
  <cp:revision>2</cp:revision>
  <dcterms:created xsi:type="dcterms:W3CDTF">2022-12-14T07:13:00Z</dcterms:created>
  <dcterms:modified xsi:type="dcterms:W3CDTF">2022-12-14T07:13:00Z</dcterms:modified>
</cp:coreProperties>
</file>